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4FF91EB7" w:rsidR="00D45DE1" w:rsidRPr="003B3CC8" w:rsidRDefault="0056140F" w:rsidP="1A24C6AC">
      <w:pPr>
        <w:spacing w:line="276" w:lineRule="auto"/>
        <w:rPr>
          <w:rFonts w:asciiTheme="majorHAnsi" w:hAnsiTheme="majorHAnsi" w:cstheme="majorBidi"/>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7555CE">
        <w:rPr>
          <w:rFonts w:asciiTheme="majorHAnsi" w:hAnsiTheme="majorHAnsi" w:cstheme="majorBidi"/>
          <w:sz w:val="28"/>
          <w:szCs w:val="28"/>
        </w:rPr>
        <w:t>6</w:t>
      </w:r>
    </w:p>
    <w:p w14:paraId="1A5A5E9D" w14:textId="0DF630AC" w:rsidR="00725705" w:rsidRDefault="00707749" w:rsidP="67C49245">
      <w:pPr>
        <w:spacing w:line="276" w:lineRule="auto"/>
        <w:rPr>
          <w:rFonts w:asciiTheme="majorHAnsi" w:hAnsiTheme="majorHAnsi" w:cstheme="majorBidi"/>
          <w:szCs w:val="22"/>
        </w:rPr>
      </w:pPr>
      <w:r w:rsidRPr="1A24C6AC">
        <w:rPr>
          <w:rFonts w:asciiTheme="majorHAnsi" w:hAnsiTheme="majorHAnsi" w:cstheme="majorBidi"/>
          <w:b/>
          <w:bCs/>
          <w:szCs w:val="22"/>
        </w:rPr>
        <w:t>Life</w:t>
      </w:r>
      <w:r w:rsidR="003B3CC8" w:rsidRPr="1A24C6AC">
        <w:rPr>
          <w:rFonts w:asciiTheme="majorHAnsi" w:hAnsiTheme="majorHAnsi" w:cstheme="majorBidi"/>
          <w:b/>
          <w:bCs/>
          <w:szCs w:val="22"/>
        </w:rPr>
        <w:t xml:space="preserve"> Group Questions</w:t>
      </w:r>
      <w:r>
        <w:br/>
      </w:r>
      <w:r w:rsidR="00D77857">
        <w:rPr>
          <w:rFonts w:asciiTheme="majorHAnsi" w:hAnsiTheme="majorHAnsi" w:cstheme="majorBidi"/>
          <w:szCs w:val="22"/>
        </w:rPr>
        <w:t>Here and Now</w:t>
      </w:r>
      <w:r w:rsidR="007414F5">
        <w:rPr>
          <w:rFonts w:asciiTheme="majorHAnsi" w:hAnsiTheme="majorHAnsi" w:cstheme="majorBidi"/>
          <w:szCs w:val="22"/>
        </w:rPr>
        <w:t xml:space="preserve"> </w:t>
      </w:r>
      <w:r w:rsidR="741FF7EF" w:rsidRPr="1A24C6AC">
        <w:rPr>
          <w:rFonts w:asciiTheme="majorHAnsi" w:hAnsiTheme="majorHAnsi" w:cstheme="majorBidi"/>
          <w:szCs w:val="22"/>
        </w:rPr>
        <w:t>//</w:t>
      </w:r>
      <w:r w:rsidR="62EF5440" w:rsidRPr="1A24C6AC">
        <w:rPr>
          <w:rFonts w:asciiTheme="majorHAnsi" w:hAnsiTheme="majorHAnsi" w:cstheme="majorBidi"/>
          <w:szCs w:val="22"/>
        </w:rPr>
        <w:t xml:space="preserve"> </w:t>
      </w:r>
      <w:r w:rsidR="009119A8">
        <w:rPr>
          <w:rFonts w:asciiTheme="majorHAnsi" w:hAnsiTheme="majorHAnsi" w:cstheme="majorBidi"/>
          <w:szCs w:val="22"/>
        </w:rPr>
        <w:t>May</w:t>
      </w:r>
      <w:r w:rsidR="0091594A">
        <w:rPr>
          <w:rFonts w:asciiTheme="majorHAnsi" w:hAnsiTheme="majorHAnsi" w:cstheme="majorBidi"/>
          <w:szCs w:val="22"/>
        </w:rPr>
        <w:t xml:space="preserve"> </w:t>
      </w:r>
      <w:r w:rsidR="009A3196">
        <w:rPr>
          <w:rFonts w:asciiTheme="majorHAnsi" w:hAnsiTheme="majorHAnsi" w:cstheme="majorBidi"/>
          <w:szCs w:val="22"/>
        </w:rPr>
        <w:t>20</w:t>
      </w:r>
      <w:r w:rsidR="00F75B29">
        <w:rPr>
          <w:rFonts w:asciiTheme="majorHAnsi" w:hAnsiTheme="majorHAnsi" w:cstheme="majorBidi"/>
          <w:szCs w:val="22"/>
        </w:rPr>
        <w:t>-</w:t>
      </w:r>
      <w:r w:rsidR="009A3196">
        <w:rPr>
          <w:rFonts w:asciiTheme="majorHAnsi" w:hAnsiTheme="majorHAnsi" w:cstheme="majorBidi"/>
          <w:szCs w:val="22"/>
        </w:rPr>
        <w:t>21</w:t>
      </w:r>
      <w:r w:rsidR="1BF71ACF" w:rsidRPr="1A24C6AC">
        <w:rPr>
          <w:rFonts w:asciiTheme="majorHAnsi" w:hAnsiTheme="majorHAnsi" w:cstheme="majorBidi"/>
          <w:szCs w:val="22"/>
        </w:rPr>
        <w:t>, 202</w:t>
      </w:r>
      <w:r w:rsidR="00DD5E87">
        <w:rPr>
          <w:rFonts w:asciiTheme="majorHAnsi" w:hAnsiTheme="majorHAnsi" w:cstheme="majorBidi"/>
          <w:szCs w:val="22"/>
        </w:rPr>
        <w:t>3</w:t>
      </w:r>
      <w:r w:rsidR="002B7D70">
        <w:rPr>
          <w:rFonts w:asciiTheme="majorHAnsi" w:hAnsiTheme="majorHAnsi" w:cstheme="majorBidi"/>
          <w:szCs w:val="22"/>
        </w:rPr>
        <w:t xml:space="preserve"> </w:t>
      </w:r>
    </w:p>
    <w:p w14:paraId="255BD975" w14:textId="3AFACC55" w:rsidR="42065EAD" w:rsidRPr="00B77582" w:rsidRDefault="00B77582" w:rsidP="67C49245">
      <w:pPr>
        <w:spacing w:line="276" w:lineRule="auto"/>
        <w:rPr>
          <w:rFonts w:asciiTheme="majorHAnsi" w:hAnsiTheme="majorHAnsi" w:cstheme="majorBidi"/>
          <w:b/>
          <w:bCs/>
          <w:szCs w:val="22"/>
        </w:rPr>
      </w:pPr>
      <w:r>
        <w:rPr>
          <w:rFonts w:ascii="Calibri" w:hAnsi="Calibri" w:cs="Calibri"/>
          <w:color w:val="444444"/>
          <w:szCs w:val="22"/>
          <w:shd w:val="clear" w:color="auto" w:fill="FFFFFF"/>
        </w:rPr>
        <w:t xml:space="preserve">The Resurrected Jesus </w:t>
      </w:r>
      <w:r w:rsidR="007555CE">
        <w:rPr>
          <w:rFonts w:ascii="Calibri" w:hAnsi="Calibri" w:cs="Calibri"/>
          <w:color w:val="444444"/>
          <w:szCs w:val="22"/>
          <w:shd w:val="clear" w:color="auto" w:fill="FFFFFF"/>
        </w:rPr>
        <w:t>Meets Us</w:t>
      </w:r>
      <w:r>
        <w:rPr>
          <w:rFonts w:asciiTheme="majorHAnsi" w:hAnsiTheme="majorHAnsi" w:cstheme="majorBidi"/>
          <w:szCs w:val="22"/>
        </w:rPr>
        <w:t xml:space="preserve"> </w:t>
      </w:r>
      <w:r w:rsidR="00A00A7F">
        <w:rPr>
          <w:rFonts w:asciiTheme="majorHAnsi" w:hAnsiTheme="majorHAnsi" w:cstheme="majorBidi"/>
          <w:szCs w:val="22"/>
        </w:rPr>
        <w:t xml:space="preserve">// </w:t>
      </w:r>
      <w:r w:rsidR="007555CE">
        <w:rPr>
          <w:rFonts w:asciiTheme="majorHAnsi" w:hAnsiTheme="majorHAnsi" w:cstheme="majorBidi"/>
          <w:szCs w:val="22"/>
        </w:rPr>
        <w:t xml:space="preserve">Acts 2:1 – 4 </w:t>
      </w:r>
    </w:p>
    <w:p w14:paraId="25081723" w14:textId="77777777" w:rsidR="0092354B" w:rsidRPr="00AA6B0C" w:rsidRDefault="0092354B" w:rsidP="42065EAD">
      <w:pPr>
        <w:spacing w:line="276" w:lineRule="auto"/>
        <w:rPr>
          <w:rFonts w:asciiTheme="majorHAnsi" w:hAnsiTheme="majorHAnsi" w:cstheme="majorBidi"/>
          <w:b/>
          <w:bCs/>
          <w:szCs w:val="22"/>
        </w:rPr>
      </w:pPr>
    </w:p>
    <w:p w14:paraId="733AB54C" w14:textId="1F1B204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674E406A" w14:textId="064683AF" w:rsidR="005173C4" w:rsidRPr="005173C4" w:rsidRDefault="005173C4" w:rsidP="005173C4">
      <w:pPr>
        <w:shd w:val="clear" w:color="auto" w:fill="FFFFFF"/>
        <w:textAlignment w:val="baseline"/>
        <w:rPr>
          <w:rFonts w:ascii="Segoe UI" w:hAnsi="Segoe UI" w:cs="Segoe UI"/>
          <w:sz w:val="18"/>
          <w:szCs w:val="18"/>
        </w:rPr>
      </w:pPr>
      <w:r w:rsidRPr="005173C4">
        <w:rPr>
          <w:rFonts w:cs="Calibri Light"/>
          <w:color w:val="090909"/>
          <w:szCs w:val="22"/>
        </w:rPr>
        <w:t>Welcome to the final week of the Spring Life Group Session. After this week, we will take a break for the summer.  Even though groups will not be officially meeting, your Life Group will probably gather several times over the summer socially</w:t>
      </w:r>
      <w:r>
        <w:rPr>
          <w:rFonts w:cs="Calibri Light"/>
          <w:color w:val="090909"/>
          <w:szCs w:val="22"/>
        </w:rPr>
        <w:t xml:space="preserve">. </w:t>
      </w:r>
    </w:p>
    <w:p w14:paraId="400A221C" w14:textId="77777777" w:rsidR="005173C4" w:rsidRPr="005173C4" w:rsidRDefault="005173C4" w:rsidP="005173C4">
      <w:pPr>
        <w:shd w:val="clear" w:color="auto" w:fill="FFFFFF"/>
        <w:textAlignment w:val="baseline"/>
        <w:rPr>
          <w:rFonts w:ascii="Segoe UI" w:hAnsi="Segoe UI" w:cs="Segoe UI"/>
          <w:sz w:val="18"/>
          <w:szCs w:val="18"/>
        </w:rPr>
      </w:pPr>
      <w:r w:rsidRPr="005173C4">
        <w:rPr>
          <w:rFonts w:cs="Calibri Light"/>
          <w:color w:val="090909"/>
          <w:szCs w:val="22"/>
        </w:rPr>
        <w:t> </w:t>
      </w:r>
    </w:p>
    <w:p w14:paraId="5FCB72D2" w14:textId="7DA797B9" w:rsidR="005173C4" w:rsidRPr="005173C4" w:rsidRDefault="005173C4" w:rsidP="005173C4">
      <w:pPr>
        <w:shd w:val="clear" w:color="auto" w:fill="FFFFFF"/>
        <w:textAlignment w:val="baseline"/>
        <w:rPr>
          <w:rFonts w:ascii="Segoe UI" w:hAnsi="Segoe UI" w:cs="Segoe UI"/>
          <w:sz w:val="18"/>
          <w:szCs w:val="18"/>
        </w:rPr>
      </w:pPr>
      <w:r>
        <w:rPr>
          <w:rFonts w:cs="Calibri Light"/>
          <w:color w:val="090909"/>
          <w:szCs w:val="22"/>
        </w:rPr>
        <w:t xml:space="preserve">One </w:t>
      </w:r>
      <w:r w:rsidRPr="005173C4">
        <w:rPr>
          <w:rFonts w:cs="Calibri Light"/>
          <w:color w:val="090909"/>
          <w:szCs w:val="22"/>
        </w:rPr>
        <w:t>more thing</w:t>
      </w:r>
      <w:r>
        <w:rPr>
          <w:rFonts w:cs="Calibri Light"/>
          <w:color w:val="090909"/>
          <w:szCs w:val="22"/>
        </w:rPr>
        <w:t xml:space="preserve"> </w:t>
      </w:r>
      <w:r w:rsidRPr="005173C4">
        <w:rPr>
          <w:rFonts w:cs="Calibri Light"/>
          <w:color w:val="090909"/>
          <w:szCs w:val="22"/>
        </w:rPr>
        <w:t>for this final week: </w:t>
      </w:r>
    </w:p>
    <w:p w14:paraId="1175A1EA" w14:textId="18D65902" w:rsidR="00F4406F" w:rsidRDefault="00182295" w:rsidP="005173C4">
      <w:pPr>
        <w:shd w:val="clear" w:color="auto" w:fill="FFFFFF"/>
        <w:ind w:left="1080"/>
        <w:textAlignment w:val="baseline"/>
        <w:rPr>
          <w:rFonts w:cs="Calibri Light"/>
          <w:color w:val="090909"/>
          <w:szCs w:val="22"/>
        </w:rPr>
      </w:pPr>
      <w:r>
        <w:rPr>
          <w:rFonts w:cs="Calibri Light"/>
          <w:noProof/>
          <w:color w:val="090909"/>
          <w:szCs w:val="22"/>
        </w:rPr>
        <w:drawing>
          <wp:anchor distT="0" distB="0" distL="114300" distR="114300" simplePos="0" relativeHeight="251660290" behindDoc="0" locked="0" layoutInCell="1" allowOverlap="1" wp14:anchorId="493487BC" wp14:editId="2F14D32B">
            <wp:simplePos x="0" y="0"/>
            <wp:positionH relativeFrom="column">
              <wp:posOffset>4297680</wp:posOffset>
            </wp:positionH>
            <wp:positionV relativeFrom="paragraph">
              <wp:posOffset>386715</wp:posOffset>
            </wp:positionV>
            <wp:extent cx="1249680" cy="1249680"/>
            <wp:effectExtent l="0" t="0" r="7620" b="7620"/>
            <wp:wrapNone/>
            <wp:docPr id="20683003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49680" cy="1249680"/>
                    </a:xfrm>
                    <a:prstGeom prst="rect">
                      <a:avLst/>
                    </a:prstGeom>
                    <a:noFill/>
                    <a:ln>
                      <a:noFill/>
                    </a:ln>
                  </pic:spPr>
                </pic:pic>
              </a:graphicData>
            </a:graphic>
          </wp:anchor>
        </w:drawing>
      </w:r>
      <w:r w:rsidR="005173C4" w:rsidRPr="005173C4">
        <w:rPr>
          <w:rFonts w:cs="Calibri Light"/>
          <w:color w:val="090909"/>
          <w:szCs w:val="22"/>
        </w:rPr>
        <w:t xml:space="preserve">The Life Groups Team has a very short survey that we’d love for you to fill out. Please take about 5 minutes </w:t>
      </w:r>
      <w:r w:rsidR="005173C4" w:rsidRPr="005173C4">
        <w:rPr>
          <w:rFonts w:cs="Calibri Light"/>
          <w:b/>
          <w:bCs/>
          <w:color w:val="090909"/>
          <w:szCs w:val="22"/>
        </w:rPr>
        <w:t>during</w:t>
      </w:r>
      <w:r w:rsidR="005173C4" w:rsidRPr="005173C4">
        <w:rPr>
          <w:rFonts w:cs="Calibri Light"/>
          <w:color w:val="090909"/>
          <w:szCs w:val="22"/>
        </w:rPr>
        <w:t xml:space="preserve"> your group meeting to tell us how participating in a Life Group has influenced your walk with Jesus. Here is a link to the survey:</w:t>
      </w:r>
    </w:p>
    <w:p w14:paraId="094B2456" w14:textId="23EF0ACE" w:rsidR="005173C4" w:rsidRDefault="005173C4" w:rsidP="005173C4">
      <w:pPr>
        <w:shd w:val="clear" w:color="auto" w:fill="FFFFFF"/>
        <w:ind w:left="1080"/>
        <w:textAlignment w:val="baseline"/>
        <w:rPr>
          <w:rFonts w:cs="Calibri Light"/>
          <w:color w:val="090909"/>
          <w:szCs w:val="22"/>
        </w:rPr>
      </w:pPr>
      <w:r w:rsidRPr="005173C4">
        <w:rPr>
          <w:rFonts w:cs="Calibri Light"/>
          <w:color w:val="090909"/>
          <w:szCs w:val="22"/>
        </w:rPr>
        <w:t> </w:t>
      </w:r>
      <w:hyperlink r:id="rId13" w:history="1">
        <w:r w:rsidR="00C8006E" w:rsidRPr="009040C4">
          <w:rPr>
            <w:rStyle w:val="Hyperlink"/>
            <w:rFonts w:cs="Calibri Light"/>
            <w:szCs w:val="22"/>
          </w:rPr>
          <w:t>https://forms.office.com/r/v0jb2dHWyj</w:t>
        </w:r>
      </w:hyperlink>
      <w:r w:rsidR="00F4406F">
        <w:rPr>
          <w:rFonts w:cs="Calibri Light"/>
          <w:color w:val="090909"/>
          <w:szCs w:val="22"/>
        </w:rPr>
        <w:t xml:space="preserve">  OR use this QR Code </w:t>
      </w:r>
    </w:p>
    <w:p w14:paraId="1D94F540" w14:textId="02992587" w:rsidR="00C8006E" w:rsidRDefault="00C8006E" w:rsidP="005173C4">
      <w:pPr>
        <w:shd w:val="clear" w:color="auto" w:fill="FFFFFF"/>
        <w:ind w:left="1080"/>
        <w:textAlignment w:val="baseline"/>
        <w:rPr>
          <w:rFonts w:cs="Calibri Light"/>
          <w:color w:val="090909"/>
          <w:szCs w:val="22"/>
        </w:rPr>
      </w:pPr>
    </w:p>
    <w:p w14:paraId="3DB24FE1" w14:textId="72215580" w:rsidR="00DC6E13" w:rsidRPr="005173C4" w:rsidRDefault="00DC6E13" w:rsidP="005173C4">
      <w:pPr>
        <w:shd w:val="clear" w:color="auto" w:fill="FFFFFF"/>
        <w:ind w:left="1080"/>
        <w:textAlignment w:val="baseline"/>
        <w:rPr>
          <w:rFonts w:cs="Calibri Light"/>
          <w:szCs w:val="22"/>
        </w:rPr>
      </w:pPr>
    </w:p>
    <w:p w14:paraId="4EF780A7" w14:textId="77777777" w:rsidR="00756F32" w:rsidRDefault="00756F32" w:rsidP="3B9947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rPr>
      </w:pPr>
    </w:p>
    <w:p w14:paraId="4FD3D9F6" w14:textId="77777777" w:rsidR="00756F32" w:rsidRDefault="00756F32" w:rsidP="3B9947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rPr>
      </w:pPr>
    </w:p>
    <w:p w14:paraId="2411220A" w14:textId="77777777" w:rsidR="00F4406F" w:rsidRDefault="00F4406F" w:rsidP="3B9947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rPr>
      </w:pPr>
    </w:p>
    <w:p w14:paraId="5CCD7E6A" w14:textId="77777777" w:rsidR="00182295" w:rsidRDefault="00182295" w:rsidP="3B9947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rPr>
      </w:pPr>
    </w:p>
    <w:p w14:paraId="12527DE3" w14:textId="080F58F1" w:rsidR="008D6111" w:rsidRDefault="007555CE" w:rsidP="3B9947F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rPr>
      </w:pPr>
      <w:r w:rsidRPr="4FD6A29B">
        <w:rPr>
          <w:rStyle w:val="normaltextrun"/>
          <w:rFonts w:asciiTheme="majorHAnsi" w:eastAsiaTheme="majorEastAsia" w:hAnsiTheme="majorHAnsi" w:cstheme="majorBidi"/>
          <w:color w:val="090909"/>
        </w:rPr>
        <w:t>I</w:t>
      </w:r>
      <w:r w:rsidR="006D7A9E" w:rsidRPr="4FD6A29B">
        <w:rPr>
          <w:rStyle w:val="normaltextrun"/>
          <w:rFonts w:asciiTheme="majorHAnsi" w:eastAsiaTheme="majorEastAsia" w:hAnsiTheme="majorHAnsi" w:cstheme="majorBidi"/>
          <w:color w:val="090909"/>
        </w:rPr>
        <w:t xml:space="preserve">n the last week of the Here and Now series, we come to realize the truth expressed in the Great Commission that Jesus is </w:t>
      </w:r>
      <w:r w:rsidR="006D7A9E" w:rsidRPr="4FD6A29B">
        <w:rPr>
          <w:rStyle w:val="normaltextrun"/>
          <w:rFonts w:asciiTheme="majorHAnsi" w:eastAsiaTheme="majorEastAsia" w:hAnsiTheme="majorHAnsi" w:cstheme="majorBidi"/>
          <w:i/>
          <w:iCs/>
          <w:color w:val="090909"/>
        </w:rPr>
        <w:t>with us always, to the end of the age</w:t>
      </w:r>
      <w:r w:rsidR="00FA53FC" w:rsidRPr="4FD6A29B">
        <w:rPr>
          <w:rStyle w:val="normaltextrun"/>
          <w:rFonts w:asciiTheme="majorHAnsi" w:eastAsiaTheme="majorEastAsia" w:hAnsiTheme="majorHAnsi" w:cstheme="majorBidi"/>
          <w:color w:val="090909"/>
        </w:rPr>
        <w:t>.</w:t>
      </w:r>
      <w:r w:rsidR="006D7A9E" w:rsidRPr="4FD6A29B">
        <w:rPr>
          <w:rStyle w:val="normaltextrun"/>
          <w:rFonts w:asciiTheme="majorHAnsi" w:eastAsiaTheme="majorEastAsia" w:hAnsiTheme="majorHAnsi" w:cstheme="majorBidi"/>
          <w:color w:val="090909"/>
        </w:rPr>
        <w:t xml:space="preserve"> Through the indwelling Holy Spirit in the life of the believer, we can live with the practical reality that Jesus is right by our side every moment of every day. </w:t>
      </w:r>
      <w:r w:rsidR="006A60B0" w:rsidRPr="4FD6A29B">
        <w:rPr>
          <w:rStyle w:val="normaltextrun"/>
          <w:rFonts w:asciiTheme="majorHAnsi" w:eastAsiaTheme="majorEastAsia" w:hAnsiTheme="majorHAnsi" w:cstheme="majorBidi"/>
          <w:color w:val="090909"/>
        </w:rPr>
        <w:t xml:space="preserve">He is with us in sorrow, confusion, doubt, failure, and in our mission. </w:t>
      </w:r>
      <w:r w:rsidR="006D7A9E" w:rsidRPr="4FD6A29B">
        <w:rPr>
          <w:rStyle w:val="normaltextrun"/>
          <w:rFonts w:asciiTheme="majorHAnsi" w:eastAsiaTheme="majorEastAsia" w:hAnsiTheme="majorHAnsi" w:cstheme="majorBidi"/>
          <w:color w:val="090909"/>
        </w:rPr>
        <w:t xml:space="preserve">It is how the Resurrected Jesus meets </w:t>
      </w:r>
      <w:r w:rsidR="006D7A9E" w:rsidRPr="4FD6A29B">
        <w:rPr>
          <w:rStyle w:val="normaltextrun"/>
          <w:rFonts w:asciiTheme="majorHAnsi" w:eastAsiaTheme="majorEastAsia" w:hAnsiTheme="majorHAnsi" w:cstheme="majorBidi"/>
          <w:i/>
          <w:iCs/>
          <w:color w:val="090909"/>
        </w:rPr>
        <w:t>us</w:t>
      </w:r>
      <w:r w:rsidR="4E198717" w:rsidRPr="4FD6A29B">
        <w:rPr>
          <w:rStyle w:val="normaltextrun"/>
          <w:rFonts w:asciiTheme="majorHAnsi" w:eastAsiaTheme="majorEastAsia" w:hAnsiTheme="majorHAnsi" w:cstheme="majorBidi"/>
          <w:color w:val="090909"/>
        </w:rPr>
        <w:t>,</w:t>
      </w:r>
      <w:r w:rsidR="006D7A9E" w:rsidRPr="4FD6A29B">
        <w:rPr>
          <w:rStyle w:val="normaltextrun"/>
          <w:rFonts w:asciiTheme="majorHAnsi" w:eastAsiaTheme="majorEastAsia" w:hAnsiTheme="majorHAnsi" w:cstheme="majorBidi"/>
          <w:i/>
          <w:iCs/>
          <w:color w:val="090909"/>
        </w:rPr>
        <w:t xml:space="preserve"> </w:t>
      </w:r>
      <w:r w:rsidR="006D7A9E" w:rsidRPr="4FD6A29B">
        <w:rPr>
          <w:rStyle w:val="normaltextrun"/>
          <w:rFonts w:asciiTheme="majorHAnsi" w:eastAsiaTheme="majorEastAsia" w:hAnsiTheme="majorHAnsi" w:cstheme="majorBidi"/>
          <w:color w:val="090909"/>
        </w:rPr>
        <w:t>always and foreve</w:t>
      </w:r>
      <w:r w:rsidR="006A60B0" w:rsidRPr="4FD6A29B">
        <w:rPr>
          <w:rStyle w:val="normaltextrun"/>
          <w:rFonts w:asciiTheme="majorHAnsi" w:eastAsiaTheme="majorEastAsia" w:hAnsiTheme="majorHAnsi" w:cstheme="majorBidi"/>
          <w:color w:val="090909"/>
        </w:rPr>
        <w:t>r</w:t>
      </w:r>
      <w:r w:rsidR="006D7A9E" w:rsidRPr="4FD6A29B">
        <w:rPr>
          <w:rStyle w:val="normaltextrun"/>
          <w:rFonts w:asciiTheme="majorHAnsi" w:eastAsiaTheme="majorEastAsia" w:hAnsiTheme="majorHAnsi" w:cstheme="majorBidi"/>
          <w:color w:val="090909"/>
        </w:rPr>
        <w:t>.</w:t>
      </w:r>
    </w:p>
    <w:p w14:paraId="21034D30" w14:textId="77777777" w:rsidR="00FA53FC"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Cs w:val="22"/>
        </w:rPr>
      </w:pPr>
    </w:p>
    <w:p w14:paraId="4C0EF36E" w14:textId="40D772DF" w:rsidR="001478EC"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rPr>
      </w:pPr>
      <w:r w:rsidRPr="004E15EA">
        <w:rPr>
          <w:rStyle w:val="normaltextrun"/>
          <w:rFonts w:asciiTheme="majorHAnsi" w:eastAsiaTheme="majorEastAsia" w:hAnsiTheme="majorHAnsi" w:cstheme="majorBidi"/>
          <w:b/>
          <w:bCs/>
          <w:color w:val="090909"/>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Cs w:val="22"/>
        </w:rPr>
        <w:t xml:space="preserve">all </w:t>
      </w:r>
      <w:r w:rsidRPr="004E15EA">
        <w:rPr>
          <w:rStyle w:val="normaltextrun"/>
          <w:rFonts w:asciiTheme="majorHAnsi" w:eastAsiaTheme="majorEastAsia" w:hAnsiTheme="majorHAnsi" w:cstheme="majorBidi"/>
          <w:b/>
          <w:bCs/>
          <w:color w:val="090909"/>
          <w:szCs w:val="22"/>
        </w:rPr>
        <w:t xml:space="preserve">the questions </w:t>
      </w:r>
      <w:r w:rsidR="00963B0D">
        <w:rPr>
          <w:rStyle w:val="normaltextrun"/>
          <w:rFonts w:asciiTheme="majorHAnsi" w:eastAsiaTheme="majorEastAsia" w:hAnsiTheme="majorHAnsi" w:cstheme="majorBidi"/>
          <w:b/>
          <w:bCs/>
          <w:color w:val="090909"/>
          <w:szCs w:val="22"/>
        </w:rPr>
        <w:t xml:space="preserve">on the following pages </w:t>
      </w:r>
      <w:r w:rsidRPr="004E15EA">
        <w:rPr>
          <w:rStyle w:val="normaltextrun"/>
          <w:rFonts w:asciiTheme="majorHAnsi" w:eastAsiaTheme="majorEastAsia" w:hAnsiTheme="majorHAnsi" w:cstheme="majorBidi"/>
          <w:b/>
          <w:bCs/>
          <w:color w:val="090909"/>
          <w:szCs w:val="22"/>
        </w:rPr>
        <w:t>and write your thoughts down before you meet with your group.</w:t>
      </w:r>
      <w:r w:rsidR="003837AF">
        <w:rPr>
          <w:rStyle w:val="normaltextrun"/>
          <w:rFonts w:asciiTheme="majorHAnsi" w:eastAsiaTheme="majorEastAsia" w:hAnsiTheme="majorHAnsi" w:cstheme="majorBidi"/>
          <w:b/>
          <w:bCs/>
          <w:color w:val="090909"/>
          <w:szCs w:val="22"/>
        </w:rPr>
        <w:t xml:space="preserve"> </w:t>
      </w:r>
      <w:r w:rsidR="005145DB">
        <w:rPr>
          <w:rStyle w:val="normaltextrun"/>
          <w:rFonts w:asciiTheme="majorHAnsi" w:eastAsiaTheme="majorEastAsia" w:hAnsiTheme="majorHAnsi" w:cstheme="majorBidi"/>
          <w:b/>
          <w:bCs/>
          <w:color w:val="090909"/>
          <w:szCs w:val="22"/>
        </w:rPr>
        <w:t xml:space="preserve">Due to </w:t>
      </w:r>
      <w:r w:rsidR="006452CF">
        <w:rPr>
          <w:rStyle w:val="normaltextrun"/>
          <w:rFonts w:asciiTheme="majorHAnsi" w:eastAsiaTheme="majorEastAsia" w:hAnsiTheme="majorHAnsi" w:cstheme="majorBidi"/>
          <w:b/>
          <w:bCs/>
          <w:color w:val="090909"/>
          <w:szCs w:val="22"/>
        </w:rPr>
        <w:t xml:space="preserve">preferences </w:t>
      </w:r>
      <w:r w:rsidR="009B3F0F">
        <w:rPr>
          <w:rStyle w:val="normaltextrun"/>
          <w:rFonts w:asciiTheme="majorHAnsi" w:eastAsiaTheme="majorEastAsia" w:hAnsiTheme="majorHAnsi" w:cstheme="majorBidi"/>
          <w:b/>
          <w:bCs/>
          <w:color w:val="090909"/>
          <w:szCs w:val="22"/>
        </w:rPr>
        <w:t>over</w:t>
      </w:r>
      <w:r w:rsidR="006452CF">
        <w:rPr>
          <w:rStyle w:val="normaltextrun"/>
          <w:rFonts w:asciiTheme="majorHAnsi" w:eastAsiaTheme="majorEastAsia" w:hAnsiTheme="majorHAnsi" w:cstheme="majorBidi"/>
          <w:b/>
          <w:bCs/>
          <w:color w:val="090909"/>
          <w:szCs w:val="22"/>
        </w:rPr>
        <w:t xml:space="preserve"> </w:t>
      </w:r>
      <w:r w:rsidR="009B3F0F">
        <w:rPr>
          <w:rStyle w:val="normaltextrun"/>
          <w:rFonts w:asciiTheme="majorHAnsi" w:eastAsiaTheme="majorEastAsia" w:hAnsiTheme="majorHAnsi" w:cstheme="majorBidi"/>
          <w:b/>
          <w:bCs/>
          <w:color w:val="090909"/>
          <w:szCs w:val="22"/>
        </w:rPr>
        <w:t>a wide range of</w:t>
      </w:r>
      <w:r w:rsidR="006452CF">
        <w:rPr>
          <w:rStyle w:val="normaltextrun"/>
          <w:rFonts w:asciiTheme="majorHAnsi" w:eastAsiaTheme="majorEastAsia" w:hAnsiTheme="majorHAnsi" w:cstheme="majorBidi"/>
          <w:b/>
          <w:bCs/>
          <w:color w:val="090909"/>
          <w:szCs w:val="22"/>
        </w:rPr>
        <w:t xml:space="preserve"> groups, we do not expect you will cover</w:t>
      </w:r>
      <w:r w:rsidR="00F573E5">
        <w:rPr>
          <w:rStyle w:val="normaltextrun"/>
          <w:rFonts w:asciiTheme="majorHAnsi" w:eastAsiaTheme="majorEastAsia" w:hAnsiTheme="majorHAnsi" w:cstheme="majorBidi"/>
          <w:b/>
          <w:bCs/>
          <w:color w:val="090909"/>
          <w:szCs w:val="22"/>
        </w:rPr>
        <w:t xml:space="preserve"> e</w:t>
      </w:r>
      <w:r w:rsidR="00906A8E">
        <w:rPr>
          <w:rStyle w:val="normaltextrun"/>
          <w:rFonts w:asciiTheme="majorHAnsi" w:eastAsiaTheme="majorEastAsia" w:hAnsiTheme="majorHAnsi" w:cstheme="majorBidi"/>
          <w:b/>
          <w:bCs/>
          <w:color w:val="090909"/>
          <w:szCs w:val="22"/>
        </w:rPr>
        <w:t>very</w:t>
      </w:r>
      <w:r w:rsidR="00F573E5">
        <w:rPr>
          <w:rStyle w:val="normaltextrun"/>
          <w:rFonts w:asciiTheme="majorHAnsi" w:eastAsiaTheme="majorEastAsia" w:hAnsiTheme="majorHAnsi" w:cstheme="majorBidi"/>
          <w:b/>
          <w:bCs/>
          <w:color w:val="090909"/>
          <w:szCs w:val="22"/>
        </w:rPr>
        <w:t xml:space="preserve"> question each week</w:t>
      </w:r>
      <w:r w:rsidR="00C47786">
        <w:rPr>
          <w:rStyle w:val="normaltextrun"/>
          <w:rFonts w:asciiTheme="majorHAnsi" w:eastAsiaTheme="majorEastAsia" w:hAnsiTheme="majorHAnsi" w:cstheme="majorBidi"/>
          <w:b/>
          <w:bCs/>
          <w:color w:val="090909"/>
          <w:szCs w:val="22"/>
        </w:rPr>
        <w:t>.</w:t>
      </w:r>
      <w:r w:rsidRPr="004E15EA">
        <w:rPr>
          <w:rStyle w:val="normaltextrun"/>
          <w:rFonts w:asciiTheme="majorHAnsi" w:eastAsiaTheme="majorEastAsia" w:hAnsiTheme="majorHAnsi" w:cstheme="majorBidi"/>
          <w:b/>
          <w:bCs/>
          <w:color w:val="090909"/>
          <w:szCs w:val="22"/>
        </w:rPr>
        <w:t xml:space="preserve"> </w:t>
      </w:r>
    </w:p>
    <w:p w14:paraId="7F640AF8" w14:textId="77777777" w:rsidR="005D6F24"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rPr>
      </w:pPr>
    </w:p>
    <w:p w14:paraId="501E3F2A" w14:textId="77777777" w:rsidR="00865429" w:rsidRDefault="00865429" w:rsidP="00C3097D">
      <w:pPr>
        <w:shd w:val="clear" w:color="auto" w:fill="FFFFFF"/>
        <w:spacing w:line="300" w:lineRule="atLeast"/>
        <w:rPr>
          <w:rFonts w:asciiTheme="majorHAnsi" w:hAnsiTheme="majorHAnsi" w:cstheme="majorHAnsi"/>
          <w:color w:val="2222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bookmarkStart w:id="0" w:name="_Hlk134096094"/>
      <w:r w:rsidRPr="003B3CC8">
        <w:rPr>
          <w:rFonts w:asciiTheme="majorHAnsi" w:hAnsiTheme="majorHAnsi" w:cstheme="majorHAnsi"/>
          <w:b/>
          <w:bCs/>
          <w:color w:val="034E5C"/>
          <w:sz w:val="28"/>
          <w:szCs w:val="28"/>
        </w:rPr>
        <w:t>Getting Started</w:t>
      </w:r>
    </w:p>
    <w:bookmarkEnd w:id="0"/>
    <w:p w14:paraId="34357DE1" w14:textId="77777777" w:rsidR="005B5989" w:rsidRDefault="00343464" w:rsidP="005B5989">
      <w:pPr>
        <w:pStyle w:val="NormalWeb"/>
        <w:snapToGrid w:val="0"/>
        <w:spacing w:before="120" w:beforeAutospacing="0" w:after="120" w:afterAutospacing="0"/>
        <w:rPr>
          <w:rFonts w:cstheme="majorHAnsi"/>
          <w:szCs w:val="22"/>
        </w:rPr>
      </w:pPr>
      <w:r>
        <w:rPr>
          <w:rFonts w:cstheme="majorHAnsi"/>
          <w:szCs w:val="22"/>
        </w:rPr>
        <w:t>There are questions related to the passage and sermon from this past weekend below</w:t>
      </w:r>
      <w:r w:rsidR="001D50A7">
        <w:rPr>
          <w:rFonts w:cstheme="majorHAnsi"/>
          <w:szCs w:val="22"/>
        </w:rPr>
        <w:t xml:space="preserve">. Prior to that discussion consider a few </w:t>
      </w:r>
      <w:r w:rsidR="0088613B">
        <w:rPr>
          <w:rFonts w:cstheme="majorHAnsi"/>
          <w:szCs w:val="22"/>
        </w:rPr>
        <w:t>reflection questions as we finish out another year of journeying in Life Groups together.</w:t>
      </w:r>
    </w:p>
    <w:p w14:paraId="2112C601" w14:textId="77777777" w:rsidR="005B5989" w:rsidRDefault="005B5989" w:rsidP="005B5989">
      <w:pPr>
        <w:pStyle w:val="NormalWeb"/>
        <w:snapToGrid w:val="0"/>
        <w:spacing w:before="120" w:beforeAutospacing="0" w:after="120" w:afterAutospacing="0"/>
        <w:rPr>
          <w:rFonts w:cstheme="majorHAnsi"/>
          <w:szCs w:val="22"/>
        </w:rPr>
      </w:pPr>
    </w:p>
    <w:p w14:paraId="7F3D8BD1" w14:textId="77777777" w:rsidR="007C52CD" w:rsidRPr="00BA42A5" w:rsidRDefault="007C52CD" w:rsidP="005B5989">
      <w:pPr>
        <w:pStyle w:val="NormalWeb"/>
        <w:snapToGrid w:val="0"/>
        <w:spacing w:before="120" w:beforeAutospacing="0" w:after="120" w:afterAutospacing="0"/>
        <w:rPr>
          <w:rFonts w:cstheme="majorHAnsi"/>
          <w:b/>
          <w:bCs/>
          <w:szCs w:val="22"/>
        </w:rPr>
      </w:pPr>
      <w:r w:rsidRPr="00BA42A5">
        <w:rPr>
          <w:rFonts w:cstheme="majorHAnsi"/>
          <w:b/>
          <w:bCs/>
          <w:szCs w:val="22"/>
        </w:rPr>
        <w:t>1) What drew you to joining this group?</w:t>
      </w:r>
    </w:p>
    <w:p w14:paraId="030C6D6F" w14:textId="77777777" w:rsidR="009560AD" w:rsidRPr="00BA42A5" w:rsidRDefault="009560AD" w:rsidP="005B5989">
      <w:pPr>
        <w:pStyle w:val="NormalWeb"/>
        <w:snapToGrid w:val="0"/>
        <w:spacing w:before="120" w:beforeAutospacing="0" w:after="120" w:afterAutospacing="0"/>
        <w:rPr>
          <w:rFonts w:cstheme="majorHAnsi"/>
          <w:b/>
          <w:bCs/>
          <w:szCs w:val="22"/>
        </w:rPr>
      </w:pPr>
    </w:p>
    <w:p w14:paraId="58F86127" w14:textId="7715312C" w:rsidR="001D2724" w:rsidRPr="00BA42A5" w:rsidRDefault="007C52CD" w:rsidP="005B5989">
      <w:pPr>
        <w:pStyle w:val="NormalWeb"/>
        <w:snapToGrid w:val="0"/>
        <w:spacing w:before="120" w:beforeAutospacing="0" w:after="120" w:afterAutospacing="0"/>
        <w:rPr>
          <w:rFonts w:cstheme="majorHAnsi"/>
          <w:b/>
          <w:bCs/>
          <w:szCs w:val="22"/>
        </w:rPr>
      </w:pPr>
      <w:r w:rsidRPr="00BA42A5">
        <w:rPr>
          <w:rFonts w:cstheme="majorHAnsi"/>
          <w:b/>
          <w:bCs/>
          <w:szCs w:val="22"/>
        </w:rPr>
        <w:t xml:space="preserve">2) Is there an aspect of your </w:t>
      </w:r>
      <w:r w:rsidR="001D2724" w:rsidRPr="00BA42A5">
        <w:rPr>
          <w:rFonts w:cstheme="majorHAnsi"/>
          <w:b/>
          <w:bCs/>
          <w:szCs w:val="22"/>
        </w:rPr>
        <w:t>life that looks different than when you first joined this group?</w:t>
      </w:r>
    </w:p>
    <w:p w14:paraId="00D7EFBF" w14:textId="77777777" w:rsidR="009560AD" w:rsidRPr="00BA42A5" w:rsidRDefault="009560AD" w:rsidP="005B5989">
      <w:pPr>
        <w:pStyle w:val="NormalWeb"/>
        <w:snapToGrid w:val="0"/>
        <w:spacing w:before="120" w:beforeAutospacing="0" w:after="120" w:afterAutospacing="0"/>
        <w:rPr>
          <w:rFonts w:cstheme="majorHAnsi"/>
          <w:b/>
          <w:bCs/>
          <w:szCs w:val="22"/>
        </w:rPr>
      </w:pPr>
    </w:p>
    <w:p w14:paraId="37C6CB1C" w14:textId="56BA4727" w:rsidR="009560AD" w:rsidRPr="00BA42A5" w:rsidRDefault="001D2724" w:rsidP="005B5989">
      <w:pPr>
        <w:pStyle w:val="NormalWeb"/>
        <w:snapToGrid w:val="0"/>
        <w:spacing w:before="120" w:beforeAutospacing="0" w:after="120" w:afterAutospacing="0"/>
        <w:rPr>
          <w:rFonts w:cstheme="majorHAnsi"/>
          <w:b/>
          <w:bCs/>
          <w:szCs w:val="22"/>
        </w:rPr>
      </w:pPr>
      <w:r w:rsidRPr="00BA42A5">
        <w:rPr>
          <w:rFonts w:cstheme="majorHAnsi"/>
          <w:b/>
          <w:bCs/>
          <w:szCs w:val="22"/>
        </w:rPr>
        <w:t xml:space="preserve">3) </w:t>
      </w:r>
      <w:r w:rsidR="00EE1822" w:rsidRPr="00BA42A5">
        <w:rPr>
          <w:rFonts w:cstheme="majorHAnsi"/>
          <w:b/>
          <w:bCs/>
          <w:szCs w:val="22"/>
        </w:rPr>
        <w:t xml:space="preserve">What do you </w:t>
      </w:r>
      <w:r w:rsidR="009142C2" w:rsidRPr="00BA42A5">
        <w:rPr>
          <w:rFonts w:cstheme="majorHAnsi"/>
          <w:b/>
          <w:bCs/>
          <w:szCs w:val="22"/>
        </w:rPr>
        <w:t>remember from one of the sermon</w:t>
      </w:r>
      <w:r w:rsidR="00315367" w:rsidRPr="00BA42A5">
        <w:rPr>
          <w:rFonts w:cstheme="majorHAnsi"/>
          <w:b/>
          <w:bCs/>
          <w:szCs w:val="22"/>
        </w:rPr>
        <w:t xml:space="preserve"> series this past year that made an impact </w:t>
      </w:r>
      <w:r w:rsidR="001B5B9C">
        <w:rPr>
          <w:rFonts w:cstheme="majorHAnsi"/>
          <w:b/>
          <w:bCs/>
          <w:szCs w:val="22"/>
        </w:rPr>
        <w:t>i</w:t>
      </w:r>
      <w:r w:rsidR="00315367" w:rsidRPr="00BA42A5">
        <w:rPr>
          <w:rFonts w:cstheme="majorHAnsi"/>
          <w:b/>
          <w:bCs/>
          <w:szCs w:val="22"/>
        </w:rPr>
        <w:t>n your life</w:t>
      </w:r>
      <w:r w:rsidR="009560AD" w:rsidRPr="00BA42A5">
        <w:rPr>
          <w:rFonts w:cstheme="majorHAnsi"/>
          <w:b/>
          <w:bCs/>
          <w:szCs w:val="22"/>
        </w:rPr>
        <w:t>?</w:t>
      </w:r>
      <w:r w:rsidR="00315367" w:rsidRPr="00BA42A5">
        <w:rPr>
          <w:rFonts w:cstheme="majorHAnsi"/>
          <w:b/>
          <w:bCs/>
          <w:szCs w:val="22"/>
        </w:rPr>
        <w:t xml:space="preserve"> </w:t>
      </w:r>
      <w:r w:rsidR="00315367" w:rsidRPr="001B5B9C">
        <w:rPr>
          <w:rFonts w:cstheme="majorHAnsi"/>
          <w:szCs w:val="22"/>
        </w:rPr>
        <w:t>(Colossians, 1st &amp; 2</w:t>
      </w:r>
      <w:r w:rsidR="00315367" w:rsidRPr="001B5B9C">
        <w:rPr>
          <w:rFonts w:cstheme="majorHAnsi"/>
          <w:szCs w:val="22"/>
          <w:vertAlign w:val="superscript"/>
        </w:rPr>
        <w:t>nd</w:t>
      </w:r>
      <w:r w:rsidR="00315367" w:rsidRPr="001B5B9C">
        <w:rPr>
          <w:rFonts w:cstheme="majorHAnsi"/>
          <w:szCs w:val="22"/>
        </w:rPr>
        <w:t xml:space="preserve"> Thessalonians, How the Resurrected Jesus meets us in the Here and Now)</w:t>
      </w:r>
      <w:r w:rsidR="00315367" w:rsidRPr="00BA42A5">
        <w:rPr>
          <w:rFonts w:cstheme="majorHAnsi"/>
          <w:b/>
          <w:bCs/>
          <w:szCs w:val="22"/>
        </w:rPr>
        <w:t xml:space="preserve"> </w:t>
      </w:r>
    </w:p>
    <w:p w14:paraId="70F59863" w14:textId="77777777" w:rsidR="009560AD" w:rsidRPr="00BA42A5" w:rsidRDefault="009560AD" w:rsidP="005B5989">
      <w:pPr>
        <w:pStyle w:val="NormalWeb"/>
        <w:snapToGrid w:val="0"/>
        <w:spacing w:before="120" w:beforeAutospacing="0" w:after="120" w:afterAutospacing="0"/>
        <w:rPr>
          <w:rFonts w:cstheme="majorHAnsi"/>
          <w:b/>
          <w:bCs/>
          <w:szCs w:val="22"/>
        </w:rPr>
      </w:pPr>
    </w:p>
    <w:p w14:paraId="07C658D4" w14:textId="170E9524" w:rsidR="00E121DC" w:rsidRPr="00BA42A5" w:rsidRDefault="009560AD" w:rsidP="005B5989">
      <w:pPr>
        <w:pStyle w:val="NormalWeb"/>
        <w:snapToGrid w:val="0"/>
        <w:spacing w:before="120" w:beforeAutospacing="0" w:after="120" w:afterAutospacing="0"/>
        <w:rPr>
          <w:rFonts w:cstheme="majorHAnsi"/>
          <w:b/>
          <w:bCs/>
          <w:szCs w:val="22"/>
        </w:rPr>
      </w:pPr>
      <w:r w:rsidRPr="00BA42A5">
        <w:rPr>
          <w:rFonts w:cstheme="majorHAnsi"/>
          <w:b/>
          <w:bCs/>
          <w:szCs w:val="22"/>
        </w:rPr>
        <w:t xml:space="preserve">4) </w:t>
      </w:r>
      <w:r w:rsidR="00EE1822" w:rsidRPr="00BA42A5">
        <w:rPr>
          <w:rFonts w:cstheme="majorHAnsi"/>
          <w:b/>
          <w:bCs/>
          <w:szCs w:val="22"/>
        </w:rPr>
        <w:t>How has this group made a difference in your life th</w:t>
      </w:r>
      <w:r w:rsidR="003D15E8" w:rsidRPr="00BA42A5">
        <w:rPr>
          <w:rFonts w:cstheme="majorHAnsi"/>
          <w:b/>
          <w:bCs/>
          <w:szCs w:val="22"/>
        </w:rPr>
        <w:t>is past year?</w:t>
      </w:r>
    </w:p>
    <w:p w14:paraId="27A31AE1" w14:textId="5FD68B17" w:rsidR="00C22AB1" w:rsidRPr="003B3CC8" w:rsidRDefault="00C22AB1" w:rsidP="00C22AB1">
      <w:pPr>
        <w:pBdr>
          <w:bottom w:val="single" w:sz="6" w:space="1" w:color="auto"/>
        </w:pBdr>
        <w:spacing w:line="276" w:lineRule="auto"/>
        <w:rPr>
          <w:rFonts w:asciiTheme="majorHAnsi" w:hAnsiTheme="majorHAnsi" w:cstheme="majorHAnsi"/>
          <w:b/>
          <w:bCs/>
          <w:color w:val="034E5C"/>
          <w:sz w:val="28"/>
          <w:szCs w:val="28"/>
        </w:rPr>
      </w:pPr>
      <w:r>
        <w:rPr>
          <w:rFonts w:asciiTheme="majorHAnsi" w:hAnsiTheme="majorHAnsi" w:cstheme="majorHAnsi"/>
          <w:b/>
          <w:bCs/>
          <w:color w:val="034E5C"/>
          <w:sz w:val="28"/>
          <w:szCs w:val="28"/>
        </w:rPr>
        <w:lastRenderedPageBreak/>
        <w:t xml:space="preserve">Study Questions </w:t>
      </w:r>
      <w:r w:rsidRPr="2D8C87BE">
        <w:rPr>
          <w:rFonts w:asciiTheme="majorHAnsi" w:hAnsiTheme="majorHAnsi" w:cstheme="majorBidi"/>
          <w:i/>
          <w:iCs/>
          <w:color w:val="034E5C"/>
          <w:szCs w:val="22"/>
        </w:rPr>
        <w:t xml:space="preserve">(Suggested time: </w:t>
      </w:r>
      <w:r>
        <w:rPr>
          <w:rFonts w:asciiTheme="majorHAnsi" w:hAnsiTheme="majorHAnsi" w:cstheme="majorBidi"/>
          <w:i/>
          <w:iCs/>
          <w:color w:val="034E5C"/>
          <w:szCs w:val="22"/>
        </w:rPr>
        <w:t>40</w:t>
      </w:r>
      <w:r w:rsidRPr="2D8C87BE">
        <w:rPr>
          <w:rFonts w:asciiTheme="majorHAnsi" w:hAnsiTheme="majorHAnsi" w:cstheme="majorBidi"/>
          <w:i/>
          <w:iCs/>
          <w:color w:val="034E5C"/>
          <w:szCs w:val="22"/>
        </w:rPr>
        <w:t xml:space="preserve"> min)</w:t>
      </w:r>
    </w:p>
    <w:p w14:paraId="0C000CC3" w14:textId="47458DE8" w:rsidR="009839E8" w:rsidRPr="009839E8" w:rsidRDefault="00BB0F50" w:rsidP="009839E8">
      <w:pPr>
        <w:pStyle w:val="ListParagraph"/>
        <w:numPr>
          <w:ilvl w:val="0"/>
          <w:numId w:val="29"/>
        </w:numPr>
        <w:tabs>
          <w:tab w:val="left" w:pos="720"/>
        </w:tabs>
        <w:spacing w:before="120"/>
        <w:rPr>
          <w:szCs w:val="22"/>
        </w:rPr>
      </w:pPr>
      <w:r>
        <w:rPr>
          <w:rFonts w:asciiTheme="majorHAnsi" w:eastAsiaTheme="majorEastAsia" w:hAnsiTheme="majorHAnsi" w:cstheme="majorBidi"/>
          <w:szCs w:val="22"/>
        </w:rPr>
        <w:t>There are moments in the ministry of Jesus when He preludes to the coming of the Holy Spirit. In His baptism (Matthew 3:16-17, John 1:32-34) and in the upper room teachings (John 14:16-</w:t>
      </w:r>
      <w:r w:rsidR="00E66D8A">
        <w:rPr>
          <w:rFonts w:asciiTheme="majorHAnsi" w:eastAsiaTheme="majorEastAsia" w:hAnsiTheme="majorHAnsi" w:cstheme="majorBidi"/>
          <w:szCs w:val="22"/>
        </w:rPr>
        <w:t>27, John 15:26-27, John 16:5-12)</w:t>
      </w:r>
      <w:r>
        <w:rPr>
          <w:rFonts w:asciiTheme="majorHAnsi" w:eastAsiaTheme="majorEastAsia" w:hAnsiTheme="majorHAnsi" w:cstheme="majorBidi"/>
          <w:szCs w:val="22"/>
        </w:rPr>
        <w:t>.</w:t>
      </w:r>
      <w:r w:rsidR="00310E74">
        <w:rPr>
          <w:rFonts w:asciiTheme="majorHAnsi" w:eastAsiaTheme="majorEastAsia" w:hAnsiTheme="majorHAnsi" w:cstheme="majorBidi"/>
          <w:szCs w:val="22"/>
        </w:rPr>
        <w:t xml:space="preserve"> </w:t>
      </w:r>
      <w:r w:rsidR="00E66D8A">
        <w:rPr>
          <w:rFonts w:asciiTheme="majorHAnsi" w:eastAsiaTheme="majorEastAsia" w:hAnsiTheme="majorHAnsi" w:cstheme="majorBidi"/>
          <w:szCs w:val="22"/>
        </w:rPr>
        <w:t>If necessary, read the</w:t>
      </w:r>
      <w:r w:rsidR="00CF5800">
        <w:rPr>
          <w:rFonts w:asciiTheme="majorHAnsi" w:eastAsiaTheme="majorEastAsia" w:hAnsiTheme="majorHAnsi" w:cstheme="majorBidi"/>
          <w:szCs w:val="22"/>
        </w:rPr>
        <w:t>se</w:t>
      </w:r>
      <w:r w:rsidR="00E66D8A">
        <w:rPr>
          <w:rFonts w:asciiTheme="majorHAnsi" w:eastAsiaTheme="majorEastAsia" w:hAnsiTheme="majorHAnsi" w:cstheme="majorBidi"/>
          <w:szCs w:val="22"/>
        </w:rPr>
        <w:t xml:space="preserve"> passages as a group. </w:t>
      </w:r>
      <w:r w:rsidR="00E66D8A">
        <w:rPr>
          <w:rFonts w:asciiTheme="majorHAnsi" w:eastAsiaTheme="majorEastAsia" w:hAnsiTheme="majorHAnsi" w:cstheme="majorBidi"/>
          <w:b/>
          <w:bCs/>
          <w:szCs w:val="22"/>
        </w:rPr>
        <w:t xml:space="preserve">What do you learn about the way of the Holy Spirit in these moments? </w:t>
      </w:r>
    </w:p>
    <w:p w14:paraId="6BC3F626" w14:textId="2AD2FA54" w:rsidR="009839E8" w:rsidRDefault="009839E8" w:rsidP="009839E8">
      <w:pPr>
        <w:pStyle w:val="ListParagraph"/>
        <w:tabs>
          <w:tab w:val="left" w:pos="720"/>
        </w:tabs>
        <w:spacing w:before="120"/>
        <w:rPr>
          <w:szCs w:val="22"/>
        </w:rPr>
      </w:pPr>
    </w:p>
    <w:p w14:paraId="20B4FFCE" w14:textId="77777777" w:rsidR="009839E8" w:rsidRDefault="009839E8" w:rsidP="009839E8">
      <w:pPr>
        <w:pStyle w:val="ListParagraph"/>
        <w:tabs>
          <w:tab w:val="left" w:pos="720"/>
        </w:tabs>
        <w:spacing w:before="120"/>
        <w:rPr>
          <w:szCs w:val="22"/>
        </w:rPr>
      </w:pPr>
    </w:p>
    <w:p w14:paraId="05E6ADE8" w14:textId="77777777" w:rsidR="00B10B2B" w:rsidRDefault="00B10B2B" w:rsidP="009839E8">
      <w:pPr>
        <w:pStyle w:val="ListParagraph"/>
        <w:tabs>
          <w:tab w:val="left" w:pos="720"/>
        </w:tabs>
        <w:spacing w:before="120"/>
        <w:rPr>
          <w:szCs w:val="22"/>
        </w:rPr>
      </w:pPr>
    </w:p>
    <w:p w14:paraId="74FBAFD6" w14:textId="77777777" w:rsidR="00DF717A" w:rsidRDefault="00DF717A" w:rsidP="009839E8">
      <w:pPr>
        <w:pStyle w:val="ListParagraph"/>
        <w:tabs>
          <w:tab w:val="left" w:pos="720"/>
        </w:tabs>
        <w:spacing w:before="120"/>
        <w:rPr>
          <w:szCs w:val="22"/>
        </w:rPr>
      </w:pPr>
    </w:p>
    <w:p w14:paraId="61A43A99" w14:textId="0C1424EA" w:rsidR="00DF717A" w:rsidRPr="00045ED3" w:rsidRDefault="00E66D8A" w:rsidP="009839E8">
      <w:pPr>
        <w:pStyle w:val="ListParagraph"/>
        <w:tabs>
          <w:tab w:val="left" w:pos="720"/>
        </w:tabs>
        <w:spacing w:before="120"/>
        <w:rPr>
          <w:rFonts w:asciiTheme="majorHAnsi" w:hAnsiTheme="majorHAnsi" w:cstheme="majorHAnsi"/>
          <w:b/>
          <w:bCs/>
          <w:szCs w:val="22"/>
        </w:rPr>
      </w:pPr>
      <w:r w:rsidRPr="00045ED3">
        <w:rPr>
          <w:rFonts w:asciiTheme="majorHAnsi" w:hAnsiTheme="majorHAnsi" w:cstheme="majorHAnsi"/>
          <w:b/>
          <w:bCs/>
          <w:szCs w:val="22"/>
        </w:rPr>
        <w:t>How can these moments help you realize the way of the Holy Spirit in your own life?</w:t>
      </w:r>
    </w:p>
    <w:p w14:paraId="488BC21B" w14:textId="77777777" w:rsidR="00B07927" w:rsidRDefault="00B07927" w:rsidP="009839E8">
      <w:pPr>
        <w:pStyle w:val="ListParagraph"/>
        <w:tabs>
          <w:tab w:val="left" w:pos="720"/>
        </w:tabs>
        <w:spacing w:before="120"/>
        <w:rPr>
          <w:b/>
          <w:bCs/>
          <w:szCs w:val="22"/>
        </w:rPr>
      </w:pPr>
    </w:p>
    <w:p w14:paraId="56783B3D" w14:textId="77777777" w:rsidR="00B07927" w:rsidRDefault="00B07927" w:rsidP="009839E8">
      <w:pPr>
        <w:pStyle w:val="ListParagraph"/>
        <w:tabs>
          <w:tab w:val="left" w:pos="720"/>
        </w:tabs>
        <w:spacing w:before="120"/>
        <w:rPr>
          <w:b/>
          <w:bCs/>
          <w:szCs w:val="22"/>
        </w:rPr>
      </w:pPr>
    </w:p>
    <w:p w14:paraId="66372231" w14:textId="77777777" w:rsidR="00B07927" w:rsidRDefault="00B07927" w:rsidP="009839E8">
      <w:pPr>
        <w:pStyle w:val="ListParagraph"/>
        <w:tabs>
          <w:tab w:val="left" w:pos="720"/>
        </w:tabs>
        <w:spacing w:before="120"/>
        <w:rPr>
          <w:b/>
          <w:bCs/>
          <w:szCs w:val="22"/>
        </w:rPr>
      </w:pPr>
    </w:p>
    <w:p w14:paraId="463E6C11" w14:textId="77777777" w:rsidR="00B07927" w:rsidRDefault="00B07927" w:rsidP="009839E8">
      <w:pPr>
        <w:pStyle w:val="ListParagraph"/>
        <w:tabs>
          <w:tab w:val="left" w:pos="720"/>
        </w:tabs>
        <w:spacing w:before="120"/>
        <w:rPr>
          <w:b/>
          <w:bCs/>
          <w:szCs w:val="22"/>
        </w:rPr>
      </w:pPr>
    </w:p>
    <w:p w14:paraId="559348BE" w14:textId="54590CEF" w:rsidR="00484637" w:rsidRPr="0013182B" w:rsidRDefault="00BE1D8D">
      <w:pPr>
        <w:pStyle w:val="ListParagraph"/>
        <w:numPr>
          <w:ilvl w:val="0"/>
          <w:numId w:val="29"/>
        </w:numPr>
        <w:tabs>
          <w:tab w:val="left" w:pos="720"/>
        </w:tabs>
        <w:spacing w:before="120"/>
        <w:rPr>
          <w:rFonts w:asciiTheme="majorHAnsi" w:eastAsiaTheme="majorEastAsia" w:hAnsiTheme="majorHAnsi" w:cstheme="majorHAnsi"/>
          <w:b/>
          <w:bCs/>
          <w:szCs w:val="22"/>
        </w:rPr>
      </w:pPr>
      <w:r w:rsidRPr="0013182B">
        <w:rPr>
          <w:rFonts w:asciiTheme="majorHAnsi" w:hAnsiTheme="majorHAnsi" w:cstheme="majorHAnsi"/>
          <w:szCs w:val="22"/>
        </w:rPr>
        <w:t xml:space="preserve">Just ten days prior to </w:t>
      </w:r>
      <w:r w:rsidR="009A3196" w:rsidRPr="0013182B">
        <w:rPr>
          <w:rFonts w:asciiTheme="majorHAnsi" w:hAnsiTheme="majorHAnsi" w:cstheme="majorHAnsi"/>
          <w:szCs w:val="22"/>
        </w:rPr>
        <w:t>Pentecost</w:t>
      </w:r>
      <w:r w:rsidR="002A7BE9" w:rsidRPr="0013182B">
        <w:rPr>
          <w:rFonts w:asciiTheme="majorHAnsi" w:hAnsiTheme="majorHAnsi" w:cstheme="majorHAnsi"/>
          <w:szCs w:val="22"/>
        </w:rPr>
        <w:t xml:space="preserve">, the disciples begin to see the </w:t>
      </w:r>
      <w:r w:rsidR="00061063" w:rsidRPr="0013182B">
        <w:rPr>
          <w:rFonts w:asciiTheme="majorHAnsi" w:hAnsiTheme="majorHAnsi" w:cstheme="majorHAnsi"/>
          <w:szCs w:val="22"/>
        </w:rPr>
        <w:t>plan</w:t>
      </w:r>
      <w:r w:rsidR="002A7BE9" w:rsidRPr="0013182B">
        <w:rPr>
          <w:rFonts w:asciiTheme="majorHAnsi" w:hAnsiTheme="majorHAnsi" w:cstheme="majorHAnsi"/>
          <w:szCs w:val="22"/>
        </w:rPr>
        <w:t xml:space="preserve"> of what Jesus </w:t>
      </w:r>
      <w:r w:rsidR="00E83245" w:rsidRPr="0013182B">
        <w:rPr>
          <w:rFonts w:asciiTheme="majorHAnsi" w:hAnsiTheme="majorHAnsi" w:cstheme="majorHAnsi"/>
          <w:szCs w:val="22"/>
        </w:rPr>
        <w:t xml:space="preserve">revealed </w:t>
      </w:r>
      <w:r w:rsidRPr="0013182B">
        <w:rPr>
          <w:rFonts w:asciiTheme="majorHAnsi" w:hAnsiTheme="majorHAnsi" w:cstheme="majorHAnsi"/>
          <w:szCs w:val="22"/>
        </w:rPr>
        <w:t xml:space="preserve">in the upper room </w:t>
      </w:r>
      <w:r w:rsidR="009A3196" w:rsidRPr="0013182B">
        <w:rPr>
          <w:rFonts w:asciiTheme="majorHAnsi" w:hAnsiTheme="majorHAnsi" w:cstheme="majorHAnsi"/>
          <w:szCs w:val="22"/>
        </w:rPr>
        <w:t>continue</w:t>
      </w:r>
      <w:r w:rsidR="00061063" w:rsidRPr="0013182B">
        <w:rPr>
          <w:rFonts w:asciiTheme="majorHAnsi" w:hAnsiTheme="majorHAnsi" w:cstheme="majorHAnsi"/>
          <w:szCs w:val="22"/>
        </w:rPr>
        <w:t xml:space="preserve"> to unfold. </w:t>
      </w:r>
      <w:r w:rsidR="00587846" w:rsidRPr="0013182B">
        <w:rPr>
          <w:rFonts w:asciiTheme="majorHAnsi" w:hAnsiTheme="majorHAnsi" w:cstheme="majorHAnsi"/>
          <w:szCs w:val="22"/>
        </w:rPr>
        <w:t>In the unfolding, the disciples were also waiting on God for the fulfillment of the promise of the Holy Spirit</w:t>
      </w:r>
      <w:r w:rsidR="006F53E1" w:rsidRPr="0013182B">
        <w:rPr>
          <w:rFonts w:asciiTheme="majorHAnsi" w:hAnsiTheme="majorHAnsi" w:cstheme="majorHAnsi"/>
          <w:szCs w:val="22"/>
        </w:rPr>
        <w:t xml:space="preserve"> (Acts 1:1-11)</w:t>
      </w:r>
      <w:r w:rsidR="00587846" w:rsidRPr="0013182B">
        <w:rPr>
          <w:rFonts w:asciiTheme="majorHAnsi" w:hAnsiTheme="majorHAnsi" w:cstheme="majorHAnsi"/>
          <w:szCs w:val="22"/>
        </w:rPr>
        <w:t xml:space="preserve">. </w:t>
      </w:r>
      <w:r w:rsidR="00484637" w:rsidRPr="0013182B">
        <w:rPr>
          <w:rFonts w:asciiTheme="majorHAnsi" w:hAnsiTheme="majorHAnsi" w:cstheme="majorHAnsi"/>
          <w:b/>
          <w:bCs/>
          <w:szCs w:val="22"/>
        </w:rPr>
        <w:t xml:space="preserve">What </w:t>
      </w:r>
      <w:r w:rsidR="00F732C7" w:rsidRPr="0013182B">
        <w:rPr>
          <w:rFonts w:asciiTheme="majorHAnsi" w:hAnsiTheme="majorHAnsi" w:cstheme="majorHAnsi"/>
          <w:b/>
          <w:bCs/>
          <w:szCs w:val="22"/>
        </w:rPr>
        <w:t>has been your experience with waiting on God</w:t>
      </w:r>
      <w:r w:rsidR="00484637" w:rsidRPr="0013182B">
        <w:rPr>
          <w:rFonts w:asciiTheme="majorHAnsi" w:hAnsiTheme="majorHAnsi" w:cstheme="majorHAnsi"/>
          <w:b/>
          <w:bCs/>
          <w:szCs w:val="22"/>
        </w:rPr>
        <w:t xml:space="preserve">? </w:t>
      </w:r>
    </w:p>
    <w:p w14:paraId="78492700" w14:textId="77777777" w:rsidR="00BA16F2" w:rsidRPr="00D74772" w:rsidRDefault="00BA16F2" w:rsidP="00D74772">
      <w:pPr>
        <w:tabs>
          <w:tab w:val="left" w:pos="720"/>
        </w:tabs>
        <w:spacing w:before="120"/>
        <w:rPr>
          <w:rFonts w:asciiTheme="majorHAnsi" w:eastAsiaTheme="majorEastAsia" w:hAnsiTheme="majorHAnsi" w:cstheme="majorBidi"/>
          <w:b/>
          <w:bCs/>
          <w:szCs w:val="22"/>
        </w:rPr>
      </w:pPr>
    </w:p>
    <w:p w14:paraId="3F1CEDFC" w14:textId="77777777" w:rsidR="00484637" w:rsidRDefault="00484637" w:rsidP="00484637">
      <w:pPr>
        <w:pStyle w:val="ListParagraph"/>
        <w:tabs>
          <w:tab w:val="left" w:pos="720"/>
        </w:tabs>
        <w:spacing w:before="120"/>
        <w:rPr>
          <w:rFonts w:asciiTheme="majorHAnsi" w:eastAsiaTheme="majorEastAsia" w:hAnsiTheme="majorHAnsi" w:cstheme="majorBidi"/>
          <w:b/>
          <w:bCs/>
          <w:szCs w:val="22"/>
        </w:rPr>
      </w:pPr>
    </w:p>
    <w:p w14:paraId="19D4A97B" w14:textId="4B0A4693" w:rsidR="00886980" w:rsidRPr="00BA16F2" w:rsidRDefault="00886980" w:rsidP="00886980">
      <w:pPr>
        <w:tabs>
          <w:tab w:val="left" w:pos="540"/>
          <w:tab w:val="left" w:pos="720"/>
        </w:tabs>
        <w:spacing w:before="120"/>
        <w:ind w:left="720"/>
        <w:rPr>
          <w:rFonts w:asciiTheme="majorHAnsi" w:eastAsiaTheme="majorEastAsia" w:hAnsiTheme="majorHAnsi" w:cstheme="majorBidi"/>
          <w:b/>
          <w:bCs/>
          <w:szCs w:val="22"/>
        </w:rPr>
      </w:pPr>
      <w:r w:rsidRPr="0013182B">
        <w:rPr>
          <w:rFonts w:asciiTheme="majorHAnsi" w:hAnsiTheme="majorHAnsi" w:cstheme="majorHAnsi"/>
          <w:szCs w:val="22"/>
        </w:rPr>
        <w:t>Share of a time when waiting was transformative for you in your relationship with God.</w:t>
      </w:r>
      <w:r w:rsidRPr="00886980">
        <w:rPr>
          <w:szCs w:val="22"/>
        </w:rPr>
        <w:t xml:space="preserve"> </w:t>
      </w:r>
      <w:r w:rsidRPr="00BA16F2">
        <w:rPr>
          <w:b/>
          <w:bCs/>
          <w:szCs w:val="22"/>
        </w:rPr>
        <w:t>What questions did you have of God during th</w:t>
      </w:r>
      <w:r w:rsidR="00EF1929">
        <w:rPr>
          <w:b/>
          <w:bCs/>
          <w:szCs w:val="22"/>
        </w:rPr>
        <w:t>at</w:t>
      </w:r>
      <w:r w:rsidRPr="00BA16F2">
        <w:rPr>
          <w:b/>
          <w:bCs/>
          <w:szCs w:val="22"/>
        </w:rPr>
        <w:t xml:space="preserve"> time? How was waiting an active experience? What were </w:t>
      </w:r>
      <w:r w:rsidR="00BA16F2" w:rsidRPr="00BA16F2">
        <w:rPr>
          <w:b/>
          <w:bCs/>
          <w:szCs w:val="22"/>
        </w:rPr>
        <w:t>some spiritual disciplines that guided you as you waited?</w:t>
      </w:r>
    </w:p>
    <w:p w14:paraId="294A1357" w14:textId="77777777" w:rsidR="00886980" w:rsidRDefault="00886980" w:rsidP="00484637">
      <w:pPr>
        <w:pStyle w:val="ListParagraph"/>
        <w:tabs>
          <w:tab w:val="left" w:pos="720"/>
        </w:tabs>
        <w:spacing w:before="120"/>
        <w:rPr>
          <w:rFonts w:asciiTheme="majorHAnsi" w:eastAsiaTheme="majorEastAsia" w:hAnsiTheme="majorHAnsi" w:cstheme="majorBidi"/>
          <w:b/>
          <w:bCs/>
          <w:szCs w:val="22"/>
        </w:rPr>
      </w:pPr>
    </w:p>
    <w:p w14:paraId="129663B5" w14:textId="77777777" w:rsidR="00BA16F2" w:rsidRDefault="00BA16F2" w:rsidP="00484637">
      <w:pPr>
        <w:pStyle w:val="ListParagraph"/>
        <w:tabs>
          <w:tab w:val="left" w:pos="720"/>
        </w:tabs>
        <w:spacing w:before="120"/>
        <w:rPr>
          <w:rFonts w:asciiTheme="majorHAnsi" w:eastAsiaTheme="majorEastAsia" w:hAnsiTheme="majorHAnsi" w:cstheme="majorBidi"/>
          <w:b/>
          <w:bCs/>
          <w:szCs w:val="22"/>
        </w:rPr>
      </w:pPr>
    </w:p>
    <w:p w14:paraId="6539C767" w14:textId="77777777" w:rsidR="00BA16F2" w:rsidRDefault="00BA16F2" w:rsidP="00484637">
      <w:pPr>
        <w:pStyle w:val="ListParagraph"/>
        <w:tabs>
          <w:tab w:val="left" w:pos="720"/>
        </w:tabs>
        <w:spacing w:before="120"/>
        <w:rPr>
          <w:rFonts w:asciiTheme="majorHAnsi" w:eastAsiaTheme="majorEastAsia" w:hAnsiTheme="majorHAnsi" w:cstheme="majorBidi"/>
          <w:b/>
          <w:bCs/>
          <w:szCs w:val="22"/>
        </w:rPr>
      </w:pPr>
    </w:p>
    <w:p w14:paraId="5FEA1582" w14:textId="77777777" w:rsidR="00BA16F2" w:rsidRDefault="00BA16F2" w:rsidP="00484637">
      <w:pPr>
        <w:pStyle w:val="ListParagraph"/>
        <w:tabs>
          <w:tab w:val="left" w:pos="720"/>
        </w:tabs>
        <w:spacing w:before="120"/>
        <w:rPr>
          <w:rFonts w:asciiTheme="majorHAnsi" w:eastAsiaTheme="majorEastAsia" w:hAnsiTheme="majorHAnsi" w:cstheme="majorBidi"/>
          <w:b/>
          <w:bCs/>
          <w:szCs w:val="22"/>
        </w:rPr>
      </w:pPr>
    </w:p>
    <w:p w14:paraId="7832C81B" w14:textId="6DAE24BB" w:rsidR="00AA3D43" w:rsidRPr="00D74772" w:rsidRDefault="00885BC5" w:rsidP="00FC23E1">
      <w:pPr>
        <w:pStyle w:val="ListParagraph"/>
        <w:numPr>
          <w:ilvl w:val="0"/>
          <w:numId w:val="29"/>
        </w:numPr>
        <w:rPr>
          <w:rFonts w:asciiTheme="majorHAnsi" w:eastAsiaTheme="majorEastAsia" w:hAnsiTheme="majorHAnsi" w:cstheme="majorHAnsi"/>
          <w:b/>
          <w:bCs/>
          <w:szCs w:val="22"/>
        </w:rPr>
      </w:pPr>
      <w:r w:rsidRPr="00D74772">
        <w:rPr>
          <w:rFonts w:asciiTheme="majorHAnsi" w:hAnsiTheme="majorHAnsi" w:cstheme="majorHAnsi"/>
          <w:szCs w:val="22"/>
        </w:rPr>
        <w:t>The miraculous even</w:t>
      </w:r>
      <w:r w:rsidR="003845CB" w:rsidRPr="00D74772">
        <w:rPr>
          <w:rFonts w:asciiTheme="majorHAnsi" w:hAnsiTheme="majorHAnsi" w:cstheme="majorHAnsi"/>
          <w:szCs w:val="22"/>
        </w:rPr>
        <w:t>t</w:t>
      </w:r>
      <w:r w:rsidRPr="00D74772">
        <w:rPr>
          <w:rFonts w:asciiTheme="majorHAnsi" w:hAnsiTheme="majorHAnsi" w:cstheme="majorHAnsi"/>
          <w:szCs w:val="22"/>
        </w:rPr>
        <w:t xml:space="preserve"> of Pentecost and the fulfillment of the Holy Spirit indicate that as the Church</w:t>
      </w:r>
      <w:r w:rsidR="00B55863">
        <w:rPr>
          <w:rFonts w:asciiTheme="majorHAnsi" w:hAnsiTheme="majorHAnsi" w:cstheme="majorHAnsi"/>
          <w:szCs w:val="22"/>
        </w:rPr>
        <w:t>—</w:t>
      </w:r>
      <w:r w:rsidRPr="00D74772">
        <w:rPr>
          <w:rFonts w:asciiTheme="majorHAnsi" w:hAnsiTheme="majorHAnsi" w:cstheme="majorHAnsi"/>
          <w:szCs w:val="22"/>
        </w:rPr>
        <w:t>those who place their hope and trust in Jesus Christ</w:t>
      </w:r>
      <w:r w:rsidR="00594AE1">
        <w:rPr>
          <w:rFonts w:asciiTheme="majorHAnsi" w:hAnsiTheme="majorHAnsi" w:cstheme="majorHAnsi"/>
          <w:szCs w:val="22"/>
        </w:rPr>
        <w:t>—</w:t>
      </w:r>
      <w:r w:rsidRPr="00D74772">
        <w:rPr>
          <w:rFonts w:asciiTheme="majorHAnsi" w:hAnsiTheme="majorHAnsi" w:cstheme="majorHAnsi"/>
          <w:szCs w:val="22"/>
        </w:rPr>
        <w:t xml:space="preserve">we have this reality of living as if Jesus were right there by our side every moment of every day. </w:t>
      </w:r>
      <w:r w:rsidRPr="00D74772">
        <w:rPr>
          <w:rFonts w:asciiTheme="majorHAnsi" w:hAnsiTheme="majorHAnsi" w:cstheme="majorHAnsi"/>
          <w:b/>
          <w:bCs/>
          <w:szCs w:val="22"/>
        </w:rPr>
        <w:t xml:space="preserve">Do you live in constant awareness of the presence of the Holy Spirit in your life? What enhances or </w:t>
      </w:r>
      <w:r w:rsidR="009A3196" w:rsidRPr="00D74772">
        <w:rPr>
          <w:rFonts w:asciiTheme="majorHAnsi" w:hAnsiTheme="majorHAnsi" w:cstheme="majorHAnsi"/>
          <w:b/>
          <w:bCs/>
          <w:szCs w:val="22"/>
        </w:rPr>
        <w:t>detracts</w:t>
      </w:r>
      <w:r w:rsidRPr="00D74772">
        <w:rPr>
          <w:rFonts w:asciiTheme="majorHAnsi" w:hAnsiTheme="majorHAnsi" w:cstheme="majorHAnsi"/>
          <w:b/>
          <w:bCs/>
          <w:szCs w:val="22"/>
        </w:rPr>
        <w:t xml:space="preserve"> from your awareness of His presence?</w:t>
      </w:r>
    </w:p>
    <w:p w14:paraId="4F33AD7E" w14:textId="77777777" w:rsidR="00AA3D43" w:rsidRDefault="00AA3D43" w:rsidP="00AA3D43">
      <w:pPr>
        <w:pStyle w:val="ListParagraph"/>
        <w:tabs>
          <w:tab w:val="left" w:pos="720"/>
        </w:tabs>
        <w:spacing w:before="120"/>
        <w:rPr>
          <w:rFonts w:asciiTheme="majorHAnsi" w:eastAsiaTheme="majorEastAsia" w:hAnsiTheme="majorHAnsi" w:cstheme="majorBidi"/>
          <w:b/>
          <w:bCs/>
          <w:szCs w:val="22"/>
        </w:rPr>
      </w:pPr>
    </w:p>
    <w:p w14:paraId="0C939404" w14:textId="77777777" w:rsidR="00AA3D43" w:rsidRDefault="00AA3D43" w:rsidP="00AA3D43">
      <w:pPr>
        <w:pStyle w:val="ListParagraph"/>
        <w:tabs>
          <w:tab w:val="left" w:pos="720"/>
        </w:tabs>
        <w:spacing w:before="120"/>
        <w:rPr>
          <w:rFonts w:asciiTheme="majorHAnsi" w:eastAsiaTheme="majorEastAsia" w:hAnsiTheme="majorHAnsi" w:cstheme="majorBidi"/>
          <w:b/>
          <w:bCs/>
          <w:szCs w:val="22"/>
        </w:rPr>
      </w:pPr>
    </w:p>
    <w:p w14:paraId="14A21DBF" w14:textId="77777777" w:rsidR="00AA3D43" w:rsidRDefault="00AA3D43" w:rsidP="00AA3D43">
      <w:pPr>
        <w:pStyle w:val="ListParagraph"/>
        <w:tabs>
          <w:tab w:val="left" w:pos="720"/>
        </w:tabs>
        <w:spacing w:before="120"/>
        <w:rPr>
          <w:rFonts w:asciiTheme="majorHAnsi" w:eastAsiaTheme="majorEastAsia" w:hAnsiTheme="majorHAnsi" w:cstheme="majorBidi"/>
          <w:b/>
          <w:bCs/>
          <w:szCs w:val="22"/>
        </w:rPr>
      </w:pPr>
    </w:p>
    <w:p w14:paraId="2A5BD605" w14:textId="77777777" w:rsidR="00AA3D43" w:rsidRDefault="00AA3D43" w:rsidP="00AA3D43">
      <w:pPr>
        <w:pStyle w:val="ListParagraph"/>
        <w:tabs>
          <w:tab w:val="left" w:pos="720"/>
        </w:tabs>
        <w:spacing w:before="120"/>
        <w:rPr>
          <w:rFonts w:asciiTheme="majorHAnsi" w:eastAsiaTheme="majorEastAsia" w:hAnsiTheme="majorHAnsi" w:cstheme="majorBidi"/>
          <w:b/>
          <w:bCs/>
          <w:szCs w:val="22"/>
        </w:rPr>
      </w:pPr>
    </w:p>
    <w:p w14:paraId="2AB512EC" w14:textId="1E52347F" w:rsidR="00C733E7" w:rsidRDefault="00885BC5" w:rsidP="00AA3D43">
      <w:pPr>
        <w:pStyle w:val="ListParagraph"/>
        <w:tabs>
          <w:tab w:val="left" w:pos="720"/>
        </w:tabs>
        <w:spacing w:before="120"/>
        <w:rPr>
          <w:rFonts w:asciiTheme="majorHAnsi" w:eastAsiaTheme="majorEastAsia" w:hAnsiTheme="majorHAnsi" w:cstheme="majorBidi"/>
          <w:b/>
          <w:bCs/>
          <w:szCs w:val="22"/>
        </w:rPr>
      </w:pPr>
      <w:r>
        <w:rPr>
          <w:rFonts w:asciiTheme="majorHAnsi" w:eastAsiaTheme="majorEastAsia" w:hAnsiTheme="majorHAnsi" w:cstheme="majorBidi"/>
          <w:b/>
          <w:bCs/>
          <w:szCs w:val="22"/>
        </w:rPr>
        <w:t xml:space="preserve">What </w:t>
      </w:r>
      <w:r w:rsidR="00C733E7">
        <w:rPr>
          <w:rFonts w:asciiTheme="majorHAnsi" w:eastAsiaTheme="majorEastAsia" w:hAnsiTheme="majorHAnsi" w:cstheme="majorBidi"/>
          <w:b/>
          <w:bCs/>
          <w:szCs w:val="22"/>
        </w:rPr>
        <w:t xml:space="preserve">is a practical step you can take </w:t>
      </w:r>
      <w:r>
        <w:rPr>
          <w:rFonts w:asciiTheme="majorHAnsi" w:eastAsiaTheme="majorEastAsia" w:hAnsiTheme="majorHAnsi" w:cstheme="majorBidi"/>
          <w:b/>
          <w:bCs/>
          <w:szCs w:val="22"/>
        </w:rPr>
        <w:t>to be</w:t>
      </w:r>
      <w:r w:rsidR="00C733E7">
        <w:rPr>
          <w:rFonts w:asciiTheme="majorHAnsi" w:eastAsiaTheme="majorEastAsia" w:hAnsiTheme="majorHAnsi" w:cstheme="majorBidi"/>
          <w:b/>
          <w:bCs/>
          <w:szCs w:val="22"/>
        </w:rPr>
        <w:t>come more aware of the presence of the Holy Spirit as you go about each day? How can your life group community encourage you in this next step?</w:t>
      </w:r>
    </w:p>
    <w:p w14:paraId="4256951F" w14:textId="77777777" w:rsidR="00C733E7" w:rsidRDefault="00C733E7">
      <w:pPr>
        <w:spacing w:after="200" w:line="276" w:lineRule="auto"/>
        <w:rPr>
          <w:rFonts w:asciiTheme="majorHAnsi" w:eastAsiaTheme="majorEastAsia" w:hAnsiTheme="majorHAnsi" w:cstheme="majorBidi"/>
          <w:b/>
          <w:bCs/>
          <w:szCs w:val="22"/>
        </w:rPr>
      </w:pPr>
      <w:r>
        <w:rPr>
          <w:rFonts w:asciiTheme="majorHAnsi" w:eastAsiaTheme="majorEastAsia" w:hAnsiTheme="majorHAnsi" w:cstheme="majorBidi"/>
          <w:b/>
          <w:bCs/>
          <w:szCs w:val="22"/>
        </w:rPr>
        <w:br w:type="page"/>
      </w:r>
    </w:p>
    <w:p w14:paraId="7CD56C38" w14:textId="77777777" w:rsidR="00F31DA8" w:rsidRDefault="00F31DA8" w:rsidP="00F31DA8">
      <w:pPr>
        <w:snapToGrid w:val="0"/>
        <w:spacing w:before="120" w:after="120" w:line="276" w:lineRule="auto"/>
        <w:rPr>
          <w:rFonts w:asciiTheme="majorHAnsi" w:hAnsiTheme="majorHAnsi" w:cstheme="majorBidi"/>
          <w:i/>
          <w:iCs/>
          <w:color w:val="034E5C"/>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3B9947F5">
        <w:rPr>
          <w:rFonts w:asciiTheme="majorHAnsi" w:hAnsiTheme="majorHAnsi" w:cstheme="majorBidi"/>
          <w:b/>
          <w:bCs/>
          <w:color w:val="034E5C"/>
          <w:sz w:val="28"/>
          <w:szCs w:val="28"/>
        </w:rPr>
        <w:t>Personal Spiritual Exercises</w:t>
      </w:r>
    </w:p>
    <w:p w14:paraId="62B7A2DD" w14:textId="4ABF24D6" w:rsidR="009D0437" w:rsidRPr="00346619" w:rsidRDefault="00F31DA8" w:rsidP="00346619">
      <w:pPr>
        <w:textAlignment w:val="baseline"/>
        <w:rPr>
          <w:rFonts w:cs="Calibri Light"/>
          <w:b/>
          <w:bCs/>
          <w:szCs w:val="22"/>
        </w:rPr>
      </w:pPr>
      <w:r w:rsidRPr="2E5764BF">
        <w:rPr>
          <w:rFonts w:asciiTheme="majorHAnsi" w:hAnsiTheme="majorHAnsi" w:cstheme="majorBidi"/>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Cs w:val="22"/>
        </w:rPr>
        <w:t xml:space="preserve">. </w:t>
      </w:r>
    </w:p>
    <w:p w14:paraId="291A02FE" w14:textId="1E192EA4" w:rsidR="009F3718" w:rsidRDefault="00840537" w:rsidP="4CD1BD6D">
      <w:pPr>
        <w:tabs>
          <w:tab w:val="left" w:pos="720"/>
        </w:tabs>
        <w:spacing w:before="120"/>
        <w:rPr>
          <w:rFonts w:asciiTheme="majorHAnsi" w:eastAsiaTheme="majorEastAsia" w:hAnsiTheme="majorHAnsi" w:cstheme="majorBidi"/>
        </w:rPr>
      </w:pPr>
      <w:r w:rsidRPr="4CD1BD6D">
        <w:rPr>
          <w:rFonts w:asciiTheme="majorHAnsi" w:eastAsiaTheme="majorEastAsia" w:hAnsiTheme="majorHAnsi" w:cstheme="majorBidi"/>
          <w:b/>
          <w:bCs/>
        </w:rPr>
        <w:t>Prayer Focus</w:t>
      </w:r>
      <w:r w:rsidR="009D0437" w:rsidRPr="4CD1BD6D">
        <w:rPr>
          <w:rFonts w:asciiTheme="majorHAnsi" w:eastAsiaTheme="majorEastAsia" w:hAnsiTheme="majorHAnsi" w:cstheme="majorBidi"/>
        </w:rPr>
        <w:t xml:space="preserve">: </w:t>
      </w:r>
      <w:r w:rsidR="00A622BB" w:rsidRPr="4CD1BD6D">
        <w:rPr>
          <w:rFonts w:asciiTheme="majorHAnsi" w:eastAsiaTheme="majorEastAsia" w:hAnsiTheme="majorHAnsi" w:cstheme="majorBidi"/>
        </w:rPr>
        <w:t xml:space="preserve">With this being the last life group meeting for a while, be intentional about praying for the people in your group. </w:t>
      </w:r>
      <w:r w:rsidR="00D67CA5" w:rsidRPr="4CD1BD6D">
        <w:rPr>
          <w:rFonts w:asciiTheme="majorHAnsi" w:eastAsiaTheme="majorEastAsia" w:hAnsiTheme="majorHAnsi" w:cstheme="majorBidi"/>
        </w:rPr>
        <w:t>Each day</w:t>
      </w:r>
      <w:r w:rsidR="003845CB" w:rsidRPr="4CD1BD6D">
        <w:rPr>
          <w:rFonts w:asciiTheme="majorHAnsi" w:eastAsiaTheme="majorEastAsia" w:hAnsiTheme="majorHAnsi" w:cstheme="majorBidi"/>
        </w:rPr>
        <w:t xml:space="preserve">, choose </w:t>
      </w:r>
      <w:r w:rsidR="00D67CA5" w:rsidRPr="4CD1BD6D">
        <w:rPr>
          <w:rFonts w:asciiTheme="majorHAnsi" w:eastAsiaTheme="majorEastAsia" w:hAnsiTheme="majorHAnsi" w:cstheme="majorBidi"/>
        </w:rPr>
        <w:t>a friend in your life group</w:t>
      </w:r>
      <w:r w:rsidR="003845CB" w:rsidRPr="4CD1BD6D">
        <w:rPr>
          <w:rFonts w:asciiTheme="majorHAnsi" w:eastAsiaTheme="majorEastAsia" w:hAnsiTheme="majorHAnsi" w:cstheme="majorBidi"/>
        </w:rPr>
        <w:t xml:space="preserve"> to lift up in prayer</w:t>
      </w:r>
      <w:r w:rsidR="00D67CA5" w:rsidRPr="4CD1BD6D">
        <w:rPr>
          <w:rFonts w:asciiTheme="majorHAnsi" w:eastAsiaTheme="majorEastAsia" w:hAnsiTheme="majorHAnsi" w:cstheme="majorBidi"/>
        </w:rPr>
        <w:t xml:space="preserve">. </w:t>
      </w:r>
      <w:r w:rsidR="003845CB" w:rsidRPr="4CD1BD6D">
        <w:rPr>
          <w:rFonts w:asciiTheme="majorHAnsi" w:eastAsiaTheme="majorEastAsia" w:hAnsiTheme="majorHAnsi" w:cstheme="majorBidi"/>
        </w:rPr>
        <w:t xml:space="preserve">Pray for them to become </w:t>
      </w:r>
      <w:r w:rsidR="00A622BB" w:rsidRPr="4CD1BD6D">
        <w:rPr>
          <w:rFonts w:asciiTheme="majorHAnsi" w:eastAsiaTheme="majorEastAsia" w:hAnsiTheme="majorHAnsi" w:cstheme="majorBidi"/>
        </w:rPr>
        <w:t xml:space="preserve">more </w:t>
      </w:r>
      <w:r w:rsidR="003845CB" w:rsidRPr="4CD1BD6D">
        <w:rPr>
          <w:rFonts w:asciiTheme="majorHAnsi" w:eastAsiaTheme="majorEastAsia" w:hAnsiTheme="majorHAnsi" w:cstheme="majorBidi"/>
        </w:rPr>
        <w:t>aware of the Holy Spirit</w:t>
      </w:r>
      <w:r w:rsidR="76797E14" w:rsidRPr="4CD1BD6D">
        <w:rPr>
          <w:rFonts w:asciiTheme="majorHAnsi" w:eastAsiaTheme="majorEastAsia" w:hAnsiTheme="majorHAnsi" w:cstheme="majorBidi"/>
        </w:rPr>
        <w:t>,</w:t>
      </w:r>
      <w:r w:rsidR="00A622BB" w:rsidRPr="4CD1BD6D">
        <w:rPr>
          <w:rFonts w:asciiTheme="majorHAnsi" w:eastAsiaTheme="majorEastAsia" w:hAnsiTheme="majorHAnsi" w:cstheme="majorBidi"/>
        </w:rPr>
        <w:t xml:space="preserve"> and to live as though He is with them in every moment. After praying for them, find a way to reach out to the individual to connect or offer encouragement.</w:t>
      </w:r>
    </w:p>
    <w:p w14:paraId="4624B2EB" w14:textId="77777777" w:rsidR="009A3196" w:rsidRPr="00613AB6" w:rsidRDefault="009A3196" w:rsidP="00613AB6">
      <w:pPr>
        <w:tabs>
          <w:tab w:val="left" w:pos="720"/>
        </w:tabs>
        <w:spacing w:before="120"/>
        <w:rPr>
          <w:rFonts w:asciiTheme="majorHAnsi" w:eastAsiaTheme="majorEastAsia" w:hAnsiTheme="majorHAnsi" w:cstheme="majorBidi"/>
          <w:szCs w:val="22"/>
        </w:rPr>
      </w:pPr>
    </w:p>
    <w:p w14:paraId="06F0CB77" w14:textId="72BE87C5" w:rsidR="00967B79" w:rsidRDefault="00053507" w:rsidP="4CD1BD6D">
      <w:pPr>
        <w:tabs>
          <w:tab w:val="left" w:pos="720"/>
        </w:tabs>
        <w:spacing w:before="120"/>
        <w:rPr>
          <w:rFonts w:asciiTheme="majorHAnsi" w:eastAsiaTheme="majorEastAsia" w:hAnsiTheme="majorHAnsi" w:cstheme="majorBidi"/>
        </w:rPr>
      </w:pPr>
      <w:r w:rsidRPr="4CD1BD6D">
        <w:rPr>
          <w:rFonts w:asciiTheme="majorHAnsi" w:eastAsiaTheme="majorEastAsia" w:hAnsiTheme="majorHAnsi" w:cstheme="majorBidi"/>
          <w:b/>
          <w:bCs/>
        </w:rPr>
        <w:t xml:space="preserve">Scripture </w:t>
      </w:r>
      <w:r w:rsidR="00F44567" w:rsidRPr="4CD1BD6D">
        <w:rPr>
          <w:rFonts w:asciiTheme="majorHAnsi" w:eastAsiaTheme="majorEastAsia" w:hAnsiTheme="majorHAnsi" w:cstheme="majorBidi"/>
          <w:b/>
          <w:bCs/>
        </w:rPr>
        <w:t>F</w:t>
      </w:r>
      <w:r w:rsidRPr="4CD1BD6D">
        <w:rPr>
          <w:rFonts w:asciiTheme="majorHAnsi" w:eastAsiaTheme="majorEastAsia" w:hAnsiTheme="majorHAnsi" w:cstheme="majorBidi"/>
          <w:b/>
          <w:bCs/>
        </w:rPr>
        <w:t>ocus</w:t>
      </w:r>
      <w:r w:rsidR="00FC05EF" w:rsidRPr="4CD1BD6D">
        <w:rPr>
          <w:rFonts w:asciiTheme="majorHAnsi" w:eastAsiaTheme="majorEastAsia" w:hAnsiTheme="majorHAnsi" w:cstheme="majorBidi"/>
          <w:b/>
          <w:bCs/>
        </w:rPr>
        <w:t xml:space="preserve">: </w:t>
      </w:r>
      <w:r w:rsidR="003F7BB8" w:rsidRPr="4CD1BD6D">
        <w:rPr>
          <w:rFonts w:asciiTheme="majorHAnsi" w:eastAsiaTheme="majorEastAsia" w:hAnsiTheme="majorHAnsi" w:cstheme="majorBidi"/>
        </w:rPr>
        <w:t xml:space="preserve">Galatians 5:16-26 </w:t>
      </w:r>
      <w:r w:rsidR="00D67CA5" w:rsidRPr="4CD1BD6D">
        <w:rPr>
          <w:rFonts w:asciiTheme="majorHAnsi" w:eastAsiaTheme="majorEastAsia" w:hAnsiTheme="majorHAnsi" w:cstheme="majorBidi"/>
        </w:rPr>
        <w:t>is a passa</w:t>
      </w:r>
      <w:r w:rsidR="003F7BB8" w:rsidRPr="4CD1BD6D">
        <w:rPr>
          <w:rFonts w:asciiTheme="majorHAnsi" w:eastAsiaTheme="majorEastAsia" w:hAnsiTheme="majorHAnsi" w:cstheme="majorBidi"/>
        </w:rPr>
        <w:t>ge that help</w:t>
      </w:r>
      <w:r w:rsidR="00D67CA5" w:rsidRPr="4CD1BD6D">
        <w:rPr>
          <w:rFonts w:asciiTheme="majorHAnsi" w:eastAsiaTheme="majorEastAsia" w:hAnsiTheme="majorHAnsi" w:cstheme="majorBidi"/>
        </w:rPr>
        <w:t>s</w:t>
      </w:r>
      <w:r w:rsidR="003F7BB8" w:rsidRPr="4CD1BD6D">
        <w:rPr>
          <w:rFonts w:asciiTheme="majorHAnsi" w:eastAsiaTheme="majorEastAsia" w:hAnsiTheme="majorHAnsi" w:cstheme="majorBidi"/>
        </w:rPr>
        <w:t xml:space="preserve"> us identify characteristics of people who are filled with the Holy Spirit. Engage with </w:t>
      </w:r>
      <w:r w:rsidR="00D67CA5" w:rsidRPr="4CD1BD6D">
        <w:rPr>
          <w:rFonts w:asciiTheme="majorHAnsi" w:eastAsiaTheme="majorEastAsia" w:hAnsiTheme="majorHAnsi" w:cstheme="majorBidi"/>
        </w:rPr>
        <w:t>this</w:t>
      </w:r>
      <w:r w:rsidR="003F7BB8" w:rsidRPr="4CD1BD6D">
        <w:rPr>
          <w:rFonts w:asciiTheme="majorHAnsi" w:eastAsiaTheme="majorEastAsia" w:hAnsiTheme="majorHAnsi" w:cstheme="majorBidi"/>
        </w:rPr>
        <w:t xml:space="preserve"> passage throughout your week </w:t>
      </w:r>
      <w:r w:rsidR="00D67CA5" w:rsidRPr="4CD1BD6D">
        <w:rPr>
          <w:rFonts w:asciiTheme="majorHAnsi" w:eastAsiaTheme="majorEastAsia" w:hAnsiTheme="majorHAnsi" w:cstheme="majorBidi"/>
        </w:rPr>
        <w:t>to help identify practical ways</w:t>
      </w:r>
      <w:r w:rsidR="70F3F68D" w:rsidRPr="4CD1BD6D">
        <w:rPr>
          <w:rFonts w:asciiTheme="majorHAnsi" w:eastAsiaTheme="majorEastAsia" w:hAnsiTheme="majorHAnsi" w:cstheme="majorBidi"/>
        </w:rPr>
        <w:t xml:space="preserve"> you can</w:t>
      </w:r>
      <w:r w:rsidR="00D67CA5" w:rsidRPr="4CD1BD6D">
        <w:rPr>
          <w:rFonts w:asciiTheme="majorHAnsi" w:eastAsiaTheme="majorEastAsia" w:hAnsiTheme="majorHAnsi" w:cstheme="majorBidi"/>
        </w:rPr>
        <w:t xml:space="preserve"> keep in step with the Spirit.</w:t>
      </w:r>
    </w:p>
    <w:p w14:paraId="6AC72F04" w14:textId="77777777" w:rsidR="009A3196" w:rsidRDefault="009A3196" w:rsidP="00D10EB4">
      <w:pPr>
        <w:tabs>
          <w:tab w:val="left" w:pos="720"/>
        </w:tabs>
        <w:spacing w:before="120"/>
        <w:rPr>
          <w:rFonts w:asciiTheme="majorHAnsi" w:eastAsiaTheme="majorEastAsia" w:hAnsiTheme="majorHAnsi" w:cstheme="majorBidi"/>
          <w:szCs w:val="22"/>
        </w:rPr>
      </w:pPr>
    </w:p>
    <w:p w14:paraId="66C9F2E3" w14:textId="77777777" w:rsidR="009A3196" w:rsidRDefault="009A3196" w:rsidP="00D10EB4">
      <w:pPr>
        <w:tabs>
          <w:tab w:val="left" w:pos="720"/>
        </w:tabs>
        <w:spacing w:before="120"/>
        <w:rPr>
          <w:rFonts w:asciiTheme="majorHAnsi" w:eastAsiaTheme="majorEastAsia" w:hAnsiTheme="majorHAnsi" w:cstheme="majorBidi"/>
          <w:szCs w:val="22"/>
        </w:rPr>
      </w:pPr>
    </w:p>
    <w:p w14:paraId="2356706D" w14:textId="1DBEF992" w:rsidR="00FB2905" w:rsidRDefault="00FB2905" w:rsidP="00966A22">
      <w:pPr>
        <w:tabs>
          <w:tab w:val="left" w:pos="720"/>
        </w:tabs>
        <w:spacing w:before="120"/>
        <w:rPr>
          <w:rFonts w:asciiTheme="majorHAnsi" w:hAnsiTheme="majorHAnsi" w:cstheme="majorBidi"/>
          <w:i/>
          <w:iCs/>
          <w:color w:val="034E5C"/>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Cs w:val="22"/>
        </w:rPr>
        <w:t xml:space="preserve">(Suggested time: </w:t>
      </w:r>
      <w:r>
        <w:rPr>
          <w:rFonts w:asciiTheme="majorHAnsi" w:hAnsiTheme="majorHAnsi" w:cstheme="majorBidi"/>
          <w:i/>
          <w:iCs/>
          <w:color w:val="034E5C"/>
          <w:szCs w:val="22"/>
        </w:rPr>
        <w:t>2</w:t>
      </w:r>
      <w:r w:rsidRPr="2D8C87BE">
        <w:rPr>
          <w:rFonts w:asciiTheme="majorHAnsi" w:hAnsiTheme="majorHAnsi" w:cstheme="majorBidi"/>
          <w:i/>
          <w:iCs/>
          <w:color w:val="034E5C"/>
          <w:szCs w:val="22"/>
        </w:rPr>
        <w:t>0 min)</w:t>
      </w:r>
    </w:p>
    <w:p w14:paraId="2FF9C249" w14:textId="77777777" w:rsidR="00E57244" w:rsidRDefault="00E57244" w:rsidP="00FB2905">
      <w:pPr>
        <w:textAlignment w:val="baseline"/>
        <w:rPr>
          <w:rFonts w:cs="Calibri Light"/>
          <w:szCs w:val="22"/>
        </w:rPr>
      </w:pPr>
    </w:p>
    <w:p w14:paraId="4623CDC1" w14:textId="6401B140" w:rsidR="00FB2905" w:rsidRDefault="00FB2905" w:rsidP="00FB2905">
      <w:pPr>
        <w:textAlignment w:val="baseline"/>
        <w:rPr>
          <w:rFonts w:cs="Calibri Light"/>
          <w:szCs w:val="22"/>
        </w:rPr>
      </w:pPr>
      <w:r w:rsidRPr="008A0547">
        <w:rPr>
          <w:rFonts w:cs="Calibri Light"/>
          <w:szCs w:val="22"/>
        </w:rPr>
        <w:t>A significant part of “coming together” is being open and honest with our lives. Sitting in a group of people for prayer may be new or it may be familiar to you.</w:t>
      </w:r>
      <w:r>
        <w:rPr>
          <w:rFonts w:cs="Calibri Light"/>
          <w:szCs w:val="22"/>
        </w:rPr>
        <w:t xml:space="preserve"> </w:t>
      </w:r>
      <w:r w:rsidRPr="008A0547">
        <w:rPr>
          <w:rFonts w:cs="Calibri Light"/>
          <w:szCs w:val="22"/>
        </w:rPr>
        <w:t>If you</w:t>
      </w:r>
      <w:r>
        <w:rPr>
          <w:rFonts w:cs="Calibri Light"/>
          <w:szCs w:val="22"/>
        </w:rPr>
        <w:t xml:space="preserve"> </w:t>
      </w:r>
      <w:r w:rsidRPr="008A0547">
        <w:rPr>
          <w:rFonts w:cs="Calibri Light"/>
          <w:szCs w:val="22"/>
        </w:rPr>
        <w:t>would rather not pray aloud</w:t>
      </w:r>
      <w:r>
        <w:rPr>
          <w:rFonts w:cs="Calibri Light"/>
          <w:szCs w:val="22"/>
        </w:rPr>
        <w:t xml:space="preserve"> </w:t>
      </w:r>
      <w:r w:rsidRPr="008A0547">
        <w:rPr>
          <w:rFonts w:cs="Calibri Light"/>
          <w:szCs w:val="22"/>
        </w:rPr>
        <w:t>when it is your turn, feel free to pray silently and then say “Amen” aloud</w:t>
      </w:r>
      <w:r>
        <w:rPr>
          <w:rFonts w:cs="Calibri Light"/>
          <w:szCs w:val="22"/>
        </w:rPr>
        <w:t xml:space="preserve"> </w:t>
      </w:r>
      <w:r w:rsidRPr="008A0547">
        <w:rPr>
          <w:rFonts w:cs="Calibri Light"/>
          <w:szCs w:val="22"/>
        </w:rPr>
        <w:t>signaling the next person in the</w:t>
      </w:r>
      <w:r>
        <w:rPr>
          <w:rFonts w:cs="Calibri Light"/>
          <w:szCs w:val="22"/>
        </w:rPr>
        <w:t xml:space="preserve"> </w:t>
      </w:r>
      <w:r w:rsidRPr="008A0547">
        <w:rPr>
          <w:rFonts w:cs="Calibri Light"/>
          <w:szCs w:val="22"/>
        </w:rPr>
        <w:t>group to pray.</w:t>
      </w:r>
      <w:r>
        <w:rPr>
          <w:rFonts w:cs="Calibri Light"/>
          <w:szCs w:val="22"/>
        </w:rPr>
        <w:t xml:space="preserve"> </w:t>
      </w:r>
      <w:r w:rsidRPr="008A0547">
        <w:rPr>
          <w:rFonts w:cs="Calibri Light"/>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cs="Calibri Light"/>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Cs w:val="22"/>
        </w:rPr>
      </w:pPr>
      <w:r w:rsidRPr="3EB6F0A4">
        <w:rPr>
          <w:rFonts w:cs="Calibri Light"/>
          <w:szCs w:val="22"/>
        </w:rPr>
        <w:t>Take a few moments to prepare a prayer request. What did the</w:t>
      </w:r>
      <w:r>
        <w:rPr>
          <w:rFonts w:cs="Calibri Light"/>
          <w:szCs w:val="22"/>
        </w:rPr>
        <w:t xml:space="preserve"> </w:t>
      </w:r>
      <w:r w:rsidRPr="3EB6F0A4">
        <w:rPr>
          <w:rFonts w:cs="Calibri Light"/>
          <w:szCs w:val="22"/>
        </w:rPr>
        <w:t>message, working through the above questions or the discussion cause you to notice about your own relationship with</w:t>
      </w:r>
      <w:r>
        <w:rPr>
          <w:rFonts w:cs="Calibri Light"/>
          <w:szCs w:val="22"/>
        </w:rPr>
        <w:t xml:space="preserve"> </w:t>
      </w:r>
      <w:r w:rsidRPr="3EB6F0A4">
        <w:rPr>
          <w:rFonts w:cs="Calibri Light"/>
          <w:szCs w:val="22"/>
        </w:rPr>
        <w:t>Jesus?</w:t>
      </w:r>
      <w:r>
        <w:rPr>
          <w:rFonts w:cs="Calibri Light"/>
          <w:szCs w:val="22"/>
        </w:rPr>
        <w:t xml:space="preserve"> </w:t>
      </w:r>
      <w:r w:rsidRPr="3EB6F0A4">
        <w:rPr>
          <w:rFonts w:cs="Calibri Light"/>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Cs w:val="22"/>
        </w:rPr>
      </w:pPr>
    </w:p>
    <w:sectPr w:rsidR="003B67EF" w:rsidSect="000C6C47">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F5287" w14:textId="77777777" w:rsidR="00A07AAB" w:rsidRDefault="00A07AAB" w:rsidP="008A4BE3">
      <w:r>
        <w:separator/>
      </w:r>
    </w:p>
  </w:endnote>
  <w:endnote w:type="continuationSeparator" w:id="0">
    <w:p w14:paraId="0FA62876" w14:textId="77777777" w:rsidR="00A07AAB" w:rsidRDefault="00A07AAB" w:rsidP="008A4BE3">
      <w:r>
        <w:continuationSeparator/>
      </w:r>
    </w:p>
  </w:endnote>
  <w:endnote w:type="continuationNotice" w:id="1">
    <w:p w14:paraId="44B5A341" w14:textId="77777777" w:rsidR="00A07AAB" w:rsidRDefault="00A07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9630E" w14:textId="77777777" w:rsidR="00A07AAB" w:rsidRDefault="00A07AAB" w:rsidP="008A4BE3">
      <w:r>
        <w:separator/>
      </w:r>
    </w:p>
  </w:footnote>
  <w:footnote w:type="continuationSeparator" w:id="0">
    <w:p w14:paraId="70B4B132" w14:textId="77777777" w:rsidR="00A07AAB" w:rsidRDefault="00A07AAB" w:rsidP="008A4BE3">
      <w:r>
        <w:continuationSeparator/>
      </w:r>
    </w:p>
  </w:footnote>
  <w:footnote w:type="continuationNotice" w:id="1">
    <w:p w14:paraId="7006244E" w14:textId="77777777" w:rsidR="00A07AAB" w:rsidRDefault="00A07AAB"/>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3086528"/>
    <w:lvl w:ilvl="0" w:tplc="9350F0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2B005D"/>
    <w:multiLevelType w:val="multilevel"/>
    <w:tmpl w:val="58CAA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2" w15:restartNumberingAfterBreak="0">
    <w:nsid w:val="3F5C73C1"/>
    <w:multiLevelType w:val="hybridMultilevel"/>
    <w:tmpl w:val="19D0C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AB32C2"/>
    <w:multiLevelType w:val="multilevel"/>
    <w:tmpl w:val="F2A2D4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0" w15:restartNumberingAfterBreak="0">
    <w:nsid w:val="558F1C69"/>
    <w:multiLevelType w:val="hybridMultilevel"/>
    <w:tmpl w:val="05500BD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6"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1"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3"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5"/>
  </w:num>
  <w:num w:numId="3" w16cid:durableId="26568836">
    <w:abstractNumId w:val="0"/>
  </w:num>
  <w:num w:numId="4" w16cid:durableId="1911039435">
    <w:abstractNumId w:val="31"/>
  </w:num>
  <w:num w:numId="5" w16cid:durableId="1194030045">
    <w:abstractNumId w:val="21"/>
  </w:num>
  <w:num w:numId="6" w16cid:durableId="598098231">
    <w:abstractNumId w:val="30"/>
  </w:num>
  <w:num w:numId="7" w16cid:durableId="1307472806">
    <w:abstractNumId w:val="20"/>
  </w:num>
  <w:num w:numId="8" w16cid:durableId="1171607142">
    <w:abstractNumId w:val="36"/>
  </w:num>
  <w:num w:numId="9" w16cid:durableId="35936769">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9"/>
  </w:num>
  <w:num w:numId="11" w16cid:durableId="169224986">
    <w:abstractNumId w:val="2"/>
  </w:num>
  <w:num w:numId="12" w16cid:durableId="1272668417">
    <w:abstractNumId w:val="9"/>
  </w:num>
  <w:num w:numId="13" w16cid:durableId="819078298">
    <w:abstractNumId w:val="40"/>
  </w:num>
  <w:num w:numId="14" w16cid:durableId="2145615616">
    <w:abstractNumId w:val="13"/>
  </w:num>
  <w:num w:numId="15" w16cid:durableId="100616605">
    <w:abstractNumId w:val="12"/>
  </w:num>
  <w:num w:numId="16" w16cid:durableId="642584442">
    <w:abstractNumId w:val="32"/>
  </w:num>
  <w:num w:numId="17" w16cid:durableId="1065374902">
    <w:abstractNumId w:val="26"/>
  </w:num>
  <w:num w:numId="18" w16cid:durableId="1658263497">
    <w:abstractNumId w:val="29"/>
  </w:num>
  <w:num w:numId="19" w16cid:durableId="1106390038">
    <w:abstractNumId w:val="10"/>
  </w:num>
  <w:num w:numId="20" w16cid:durableId="1055279304">
    <w:abstractNumId w:val="16"/>
  </w:num>
  <w:num w:numId="21" w16cid:durableId="707729915">
    <w:abstractNumId w:val="18"/>
  </w:num>
  <w:num w:numId="22" w16cid:durableId="1432748130">
    <w:abstractNumId w:val="4"/>
  </w:num>
  <w:num w:numId="23" w16cid:durableId="769474840">
    <w:abstractNumId w:val="42"/>
  </w:num>
  <w:num w:numId="24" w16cid:durableId="1708603611">
    <w:abstractNumId w:val="7"/>
  </w:num>
  <w:num w:numId="25" w16cid:durableId="1411542112">
    <w:abstractNumId w:val="37"/>
  </w:num>
  <w:num w:numId="26" w16cid:durableId="1505127918">
    <w:abstractNumId w:val="6"/>
  </w:num>
  <w:num w:numId="27" w16cid:durableId="1985117883">
    <w:abstractNumId w:val="27"/>
  </w:num>
  <w:num w:numId="28" w16cid:durableId="772363029">
    <w:abstractNumId w:val="25"/>
  </w:num>
  <w:num w:numId="29" w16cid:durableId="1924534612">
    <w:abstractNumId w:val="5"/>
  </w:num>
  <w:num w:numId="30" w16cid:durableId="438796019">
    <w:abstractNumId w:val="43"/>
  </w:num>
  <w:num w:numId="31" w16cid:durableId="460611350">
    <w:abstractNumId w:val="3"/>
  </w:num>
  <w:num w:numId="32" w16cid:durableId="1723484656">
    <w:abstractNumId w:val="23"/>
  </w:num>
  <w:num w:numId="33" w16cid:durableId="1490899750">
    <w:abstractNumId w:val="41"/>
    <w:lvlOverride w:ilvl="0">
      <w:startOverride w:val="15"/>
    </w:lvlOverride>
  </w:num>
  <w:num w:numId="34" w16cid:durableId="1396003552">
    <w:abstractNumId w:val="33"/>
  </w:num>
  <w:num w:numId="35" w16cid:durableId="2012946839">
    <w:abstractNumId w:val="11"/>
  </w:num>
  <w:num w:numId="36" w16cid:durableId="397482300">
    <w:abstractNumId w:val="17"/>
    <w:lvlOverride w:ilvl="0">
      <w:startOverride w:val="34"/>
    </w:lvlOverride>
  </w:num>
  <w:num w:numId="37" w16cid:durableId="408771837">
    <w:abstractNumId w:val="34"/>
  </w:num>
  <w:num w:numId="38" w16cid:durableId="346175210">
    <w:abstractNumId w:val="14"/>
  </w:num>
  <w:num w:numId="39" w16cid:durableId="1554733558">
    <w:abstractNumId w:val="38"/>
  </w:num>
  <w:num w:numId="40" w16cid:durableId="1153066228">
    <w:abstractNumId w:val="8"/>
  </w:num>
  <w:num w:numId="41" w16cid:durableId="1902474084">
    <w:abstractNumId w:val="15"/>
  </w:num>
  <w:num w:numId="42" w16cid:durableId="809905766">
    <w:abstractNumId w:val="28"/>
  </w:num>
  <w:num w:numId="43" w16cid:durableId="1129124239">
    <w:abstractNumId w:val="22"/>
  </w:num>
  <w:num w:numId="44" w16cid:durableId="1032537691">
    <w:abstractNumId w:val="19"/>
  </w:num>
  <w:num w:numId="45" w16cid:durableId="1379431820">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3461"/>
    <w:rsid w:val="00004330"/>
    <w:rsid w:val="000045D5"/>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EF9"/>
    <w:rsid w:val="00033412"/>
    <w:rsid w:val="00033895"/>
    <w:rsid w:val="00033A21"/>
    <w:rsid w:val="00034FF4"/>
    <w:rsid w:val="0003554C"/>
    <w:rsid w:val="00035B76"/>
    <w:rsid w:val="00036C38"/>
    <w:rsid w:val="00036CC0"/>
    <w:rsid w:val="00037303"/>
    <w:rsid w:val="00041D69"/>
    <w:rsid w:val="00042C9E"/>
    <w:rsid w:val="000444F4"/>
    <w:rsid w:val="000450B0"/>
    <w:rsid w:val="00045602"/>
    <w:rsid w:val="00045A37"/>
    <w:rsid w:val="00045ED3"/>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5798F"/>
    <w:rsid w:val="00060AF3"/>
    <w:rsid w:val="00061063"/>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76B"/>
    <w:rsid w:val="00081D30"/>
    <w:rsid w:val="00081DA8"/>
    <w:rsid w:val="00081F11"/>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1A56"/>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2B"/>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59E8"/>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295"/>
    <w:rsid w:val="00182A01"/>
    <w:rsid w:val="001838AA"/>
    <w:rsid w:val="001838D5"/>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5B9C"/>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065"/>
    <w:rsid w:val="001D149C"/>
    <w:rsid w:val="001D1BF0"/>
    <w:rsid w:val="001D1DC4"/>
    <w:rsid w:val="001D2510"/>
    <w:rsid w:val="001D2724"/>
    <w:rsid w:val="001D346F"/>
    <w:rsid w:val="001D3AA4"/>
    <w:rsid w:val="001D3DB7"/>
    <w:rsid w:val="001D47CC"/>
    <w:rsid w:val="001D4820"/>
    <w:rsid w:val="001D50A7"/>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1011E"/>
    <w:rsid w:val="002108D7"/>
    <w:rsid w:val="002117A5"/>
    <w:rsid w:val="0021186B"/>
    <w:rsid w:val="00211CCC"/>
    <w:rsid w:val="00211F1B"/>
    <w:rsid w:val="00212133"/>
    <w:rsid w:val="0021248E"/>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2D8"/>
    <w:rsid w:val="0026553D"/>
    <w:rsid w:val="00265967"/>
    <w:rsid w:val="00265C40"/>
    <w:rsid w:val="00266879"/>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262"/>
    <w:rsid w:val="00283331"/>
    <w:rsid w:val="00283941"/>
    <w:rsid w:val="00283CFF"/>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9A4"/>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68"/>
    <w:rsid w:val="002A6BE6"/>
    <w:rsid w:val="002A6BF0"/>
    <w:rsid w:val="002A6EC0"/>
    <w:rsid w:val="002A7BE9"/>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AEC"/>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B25"/>
    <w:rsid w:val="00310E74"/>
    <w:rsid w:val="00311FB1"/>
    <w:rsid w:val="00312315"/>
    <w:rsid w:val="00312B62"/>
    <w:rsid w:val="00312C62"/>
    <w:rsid w:val="0031385F"/>
    <w:rsid w:val="00313ADE"/>
    <w:rsid w:val="00313CCB"/>
    <w:rsid w:val="00313EF8"/>
    <w:rsid w:val="003149DA"/>
    <w:rsid w:val="00314D61"/>
    <w:rsid w:val="003150A2"/>
    <w:rsid w:val="00315367"/>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83A"/>
    <w:rsid w:val="00337A18"/>
    <w:rsid w:val="00340582"/>
    <w:rsid w:val="00340A65"/>
    <w:rsid w:val="0034180D"/>
    <w:rsid w:val="00341CF6"/>
    <w:rsid w:val="00341E9B"/>
    <w:rsid w:val="0034247D"/>
    <w:rsid w:val="00342C0B"/>
    <w:rsid w:val="00342E0E"/>
    <w:rsid w:val="0034341B"/>
    <w:rsid w:val="00343464"/>
    <w:rsid w:val="0034490D"/>
    <w:rsid w:val="00344BF3"/>
    <w:rsid w:val="00345185"/>
    <w:rsid w:val="00345A57"/>
    <w:rsid w:val="00345FA8"/>
    <w:rsid w:val="00346619"/>
    <w:rsid w:val="003474C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7376"/>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946"/>
    <w:rsid w:val="0038395F"/>
    <w:rsid w:val="00383C07"/>
    <w:rsid w:val="00383FD6"/>
    <w:rsid w:val="003845CB"/>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4FCD"/>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5979"/>
    <w:rsid w:val="003B66DF"/>
    <w:rsid w:val="003B67EF"/>
    <w:rsid w:val="003B6BA9"/>
    <w:rsid w:val="003B7D91"/>
    <w:rsid w:val="003C0121"/>
    <w:rsid w:val="003C03DD"/>
    <w:rsid w:val="003C0402"/>
    <w:rsid w:val="003C06C0"/>
    <w:rsid w:val="003C1A9F"/>
    <w:rsid w:val="003C2126"/>
    <w:rsid w:val="003C2E10"/>
    <w:rsid w:val="003C30E8"/>
    <w:rsid w:val="003C3A93"/>
    <w:rsid w:val="003C3B9E"/>
    <w:rsid w:val="003C3C7E"/>
    <w:rsid w:val="003C612E"/>
    <w:rsid w:val="003C6234"/>
    <w:rsid w:val="003C6461"/>
    <w:rsid w:val="003C681E"/>
    <w:rsid w:val="003C76AF"/>
    <w:rsid w:val="003C78B1"/>
    <w:rsid w:val="003C7E9A"/>
    <w:rsid w:val="003D12BA"/>
    <w:rsid w:val="003D15E8"/>
    <w:rsid w:val="003D19D0"/>
    <w:rsid w:val="003D1A81"/>
    <w:rsid w:val="003D1AC2"/>
    <w:rsid w:val="003D1DAA"/>
    <w:rsid w:val="003D22F0"/>
    <w:rsid w:val="003D2B47"/>
    <w:rsid w:val="003D3399"/>
    <w:rsid w:val="003D36DE"/>
    <w:rsid w:val="003D3F58"/>
    <w:rsid w:val="003D42B3"/>
    <w:rsid w:val="003D447A"/>
    <w:rsid w:val="003D47C1"/>
    <w:rsid w:val="003D48EC"/>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BB8"/>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1355"/>
    <w:rsid w:val="004216A6"/>
    <w:rsid w:val="004228B7"/>
    <w:rsid w:val="00423502"/>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C49"/>
    <w:rsid w:val="00444D33"/>
    <w:rsid w:val="00445421"/>
    <w:rsid w:val="004468E3"/>
    <w:rsid w:val="00446D50"/>
    <w:rsid w:val="004473EE"/>
    <w:rsid w:val="00447766"/>
    <w:rsid w:val="004478BD"/>
    <w:rsid w:val="004479E6"/>
    <w:rsid w:val="00447F2C"/>
    <w:rsid w:val="004502DD"/>
    <w:rsid w:val="004504D8"/>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4637"/>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3FE"/>
    <w:rsid w:val="004A14D1"/>
    <w:rsid w:val="004A1DBD"/>
    <w:rsid w:val="004A25EC"/>
    <w:rsid w:val="004A2B8C"/>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B54"/>
    <w:rsid w:val="004D5C53"/>
    <w:rsid w:val="004D6243"/>
    <w:rsid w:val="004D6CFC"/>
    <w:rsid w:val="004D75BE"/>
    <w:rsid w:val="004D76C6"/>
    <w:rsid w:val="004E00F5"/>
    <w:rsid w:val="004E013D"/>
    <w:rsid w:val="004E0D14"/>
    <w:rsid w:val="004E0DFA"/>
    <w:rsid w:val="004E0DFC"/>
    <w:rsid w:val="004E14A2"/>
    <w:rsid w:val="004E25A5"/>
    <w:rsid w:val="004E2646"/>
    <w:rsid w:val="004E2A64"/>
    <w:rsid w:val="004E301C"/>
    <w:rsid w:val="004E36E9"/>
    <w:rsid w:val="004E3BFE"/>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5DB"/>
    <w:rsid w:val="00514622"/>
    <w:rsid w:val="00514C6C"/>
    <w:rsid w:val="005151F0"/>
    <w:rsid w:val="005159A5"/>
    <w:rsid w:val="005159E4"/>
    <w:rsid w:val="00516118"/>
    <w:rsid w:val="005171FD"/>
    <w:rsid w:val="005173C4"/>
    <w:rsid w:val="0051795A"/>
    <w:rsid w:val="00517960"/>
    <w:rsid w:val="00517FCF"/>
    <w:rsid w:val="00520DA6"/>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87846"/>
    <w:rsid w:val="00590647"/>
    <w:rsid w:val="005913C0"/>
    <w:rsid w:val="00591EF8"/>
    <w:rsid w:val="0059209D"/>
    <w:rsid w:val="00592726"/>
    <w:rsid w:val="0059485D"/>
    <w:rsid w:val="005949EE"/>
    <w:rsid w:val="00594AE1"/>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989"/>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6ADC"/>
    <w:rsid w:val="005D6F24"/>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3F67"/>
    <w:rsid w:val="005E414A"/>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5A7"/>
    <w:rsid w:val="0060470D"/>
    <w:rsid w:val="00604B8E"/>
    <w:rsid w:val="006050B4"/>
    <w:rsid w:val="00605A0C"/>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AB6"/>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66F4"/>
    <w:rsid w:val="00627F30"/>
    <w:rsid w:val="00630395"/>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068"/>
    <w:rsid w:val="00652407"/>
    <w:rsid w:val="0065318E"/>
    <w:rsid w:val="00653A68"/>
    <w:rsid w:val="006540F2"/>
    <w:rsid w:val="00654677"/>
    <w:rsid w:val="0065526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CD5"/>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65E"/>
    <w:rsid w:val="00683BBE"/>
    <w:rsid w:val="00683C25"/>
    <w:rsid w:val="00683C6F"/>
    <w:rsid w:val="006852F0"/>
    <w:rsid w:val="00685582"/>
    <w:rsid w:val="00685BC9"/>
    <w:rsid w:val="00685F98"/>
    <w:rsid w:val="00686158"/>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0B0"/>
    <w:rsid w:val="006A681C"/>
    <w:rsid w:val="006A71CA"/>
    <w:rsid w:val="006A780F"/>
    <w:rsid w:val="006B00EA"/>
    <w:rsid w:val="006B014E"/>
    <w:rsid w:val="006B10EE"/>
    <w:rsid w:val="006B123A"/>
    <w:rsid w:val="006B2E05"/>
    <w:rsid w:val="006B3294"/>
    <w:rsid w:val="006B3416"/>
    <w:rsid w:val="006B3557"/>
    <w:rsid w:val="006B3DCD"/>
    <w:rsid w:val="006B4215"/>
    <w:rsid w:val="006B4552"/>
    <w:rsid w:val="006B46A5"/>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C42"/>
    <w:rsid w:val="006C6F6F"/>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D7A9E"/>
    <w:rsid w:val="006E00B1"/>
    <w:rsid w:val="006E02C7"/>
    <w:rsid w:val="006E086D"/>
    <w:rsid w:val="006E4398"/>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3E1"/>
    <w:rsid w:val="006F5D65"/>
    <w:rsid w:val="006F6580"/>
    <w:rsid w:val="006F6655"/>
    <w:rsid w:val="006F68D0"/>
    <w:rsid w:val="006F6ADC"/>
    <w:rsid w:val="006F6F39"/>
    <w:rsid w:val="006F7903"/>
    <w:rsid w:val="0070014D"/>
    <w:rsid w:val="007001CE"/>
    <w:rsid w:val="007008AB"/>
    <w:rsid w:val="00700D1B"/>
    <w:rsid w:val="00701641"/>
    <w:rsid w:val="00701665"/>
    <w:rsid w:val="00701A21"/>
    <w:rsid w:val="00701A6D"/>
    <w:rsid w:val="00701CB8"/>
    <w:rsid w:val="00701DB5"/>
    <w:rsid w:val="00702007"/>
    <w:rsid w:val="0070243B"/>
    <w:rsid w:val="00702816"/>
    <w:rsid w:val="00702E79"/>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9E4"/>
    <w:rsid w:val="00727D95"/>
    <w:rsid w:val="00727F77"/>
    <w:rsid w:val="007306DC"/>
    <w:rsid w:val="007308BC"/>
    <w:rsid w:val="00730C2E"/>
    <w:rsid w:val="00730F51"/>
    <w:rsid w:val="00731D02"/>
    <w:rsid w:val="007325C2"/>
    <w:rsid w:val="0073346D"/>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55CE"/>
    <w:rsid w:val="00756D70"/>
    <w:rsid w:val="00756EB8"/>
    <w:rsid w:val="00756F32"/>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542"/>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5B60"/>
    <w:rsid w:val="00785C06"/>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446"/>
    <w:rsid w:val="007A1DE1"/>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58F"/>
    <w:rsid w:val="007B4D76"/>
    <w:rsid w:val="007B4DC4"/>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2CD"/>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2E0A"/>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1F3A"/>
    <w:rsid w:val="007F3494"/>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8EB"/>
    <w:rsid w:val="00835B90"/>
    <w:rsid w:val="008363C3"/>
    <w:rsid w:val="00836638"/>
    <w:rsid w:val="00836E3C"/>
    <w:rsid w:val="0083738F"/>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67E"/>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351"/>
    <w:rsid w:val="008853F7"/>
    <w:rsid w:val="008856A1"/>
    <w:rsid w:val="00885A97"/>
    <w:rsid w:val="00885BC5"/>
    <w:rsid w:val="00885F68"/>
    <w:rsid w:val="0088613B"/>
    <w:rsid w:val="00886454"/>
    <w:rsid w:val="00886980"/>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2F64"/>
    <w:rsid w:val="008D3446"/>
    <w:rsid w:val="008D35C0"/>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6A8E"/>
    <w:rsid w:val="00906D3E"/>
    <w:rsid w:val="0091067A"/>
    <w:rsid w:val="00910D32"/>
    <w:rsid w:val="009113A9"/>
    <w:rsid w:val="0091141A"/>
    <w:rsid w:val="009119A8"/>
    <w:rsid w:val="00911DC4"/>
    <w:rsid w:val="00911EF5"/>
    <w:rsid w:val="009127A9"/>
    <w:rsid w:val="00912C30"/>
    <w:rsid w:val="009142C2"/>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0AD"/>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B7B"/>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6E17"/>
    <w:rsid w:val="0099792C"/>
    <w:rsid w:val="00997950"/>
    <w:rsid w:val="009A0436"/>
    <w:rsid w:val="009A174D"/>
    <w:rsid w:val="009A1A73"/>
    <w:rsid w:val="009A1E47"/>
    <w:rsid w:val="009A2412"/>
    <w:rsid w:val="009A2A27"/>
    <w:rsid w:val="009A2D52"/>
    <w:rsid w:val="009A3196"/>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07AAB"/>
    <w:rsid w:val="00A10CDF"/>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281"/>
    <w:rsid w:val="00A50D63"/>
    <w:rsid w:val="00A51D1B"/>
    <w:rsid w:val="00A522FC"/>
    <w:rsid w:val="00A531E6"/>
    <w:rsid w:val="00A53944"/>
    <w:rsid w:val="00A541C4"/>
    <w:rsid w:val="00A54A9F"/>
    <w:rsid w:val="00A558DA"/>
    <w:rsid w:val="00A56F30"/>
    <w:rsid w:val="00A57AF1"/>
    <w:rsid w:val="00A602B8"/>
    <w:rsid w:val="00A60505"/>
    <w:rsid w:val="00A607D4"/>
    <w:rsid w:val="00A608F7"/>
    <w:rsid w:val="00A609D5"/>
    <w:rsid w:val="00A60A57"/>
    <w:rsid w:val="00A60B76"/>
    <w:rsid w:val="00A60D6E"/>
    <w:rsid w:val="00A60E5C"/>
    <w:rsid w:val="00A61334"/>
    <w:rsid w:val="00A614F0"/>
    <w:rsid w:val="00A61CC3"/>
    <w:rsid w:val="00A622BB"/>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2BB"/>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2EEA"/>
    <w:rsid w:val="00A9307E"/>
    <w:rsid w:val="00A93195"/>
    <w:rsid w:val="00A94FB2"/>
    <w:rsid w:val="00A95487"/>
    <w:rsid w:val="00A95A86"/>
    <w:rsid w:val="00A960D8"/>
    <w:rsid w:val="00A96AC6"/>
    <w:rsid w:val="00A96E16"/>
    <w:rsid w:val="00A97062"/>
    <w:rsid w:val="00A97352"/>
    <w:rsid w:val="00A9779F"/>
    <w:rsid w:val="00A97D3F"/>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B1305"/>
    <w:rsid w:val="00AB2007"/>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A95"/>
    <w:rsid w:val="00AF774C"/>
    <w:rsid w:val="00AF7A5E"/>
    <w:rsid w:val="00AF7CBA"/>
    <w:rsid w:val="00AF7F1B"/>
    <w:rsid w:val="00B0043D"/>
    <w:rsid w:val="00B011FF"/>
    <w:rsid w:val="00B01810"/>
    <w:rsid w:val="00B01846"/>
    <w:rsid w:val="00B0247C"/>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10B2B"/>
    <w:rsid w:val="00B10DD6"/>
    <w:rsid w:val="00B116A4"/>
    <w:rsid w:val="00B12195"/>
    <w:rsid w:val="00B12268"/>
    <w:rsid w:val="00B12917"/>
    <w:rsid w:val="00B13111"/>
    <w:rsid w:val="00B134E3"/>
    <w:rsid w:val="00B14447"/>
    <w:rsid w:val="00B144AD"/>
    <w:rsid w:val="00B14C25"/>
    <w:rsid w:val="00B14C6F"/>
    <w:rsid w:val="00B1642A"/>
    <w:rsid w:val="00B164F8"/>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7257"/>
    <w:rsid w:val="00B372F3"/>
    <w:rsid w:val="00B3764E"/>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D75"/>
    <w:rsid w:val="00B53F4F"/>
    <w:rsid w:val="00B543B5"/>
    <w:rsid w:val="00B5485D"/>
    <w:rsid w:val="00B55863"/>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6F2"/>
    <w:rsid w:val="00BA1AE5"/>
    <w:rsid w:val="00BA22B8"/>
    <w:rsid w:val="00BA2364"/>
    <w:rsid w:val="00BA32CB"/>
    <w:rsid w:val="00BA3560"/>
    <w:rsid w:val="00BA3DB6"/>
    <w:rsid w:val="00BA40FD"/>
    <w:rsid w:val="00BA42A5"/>
    <w:rsid w:val="00BA5A18"/>
    <w:rsid w:val="00BA68D0"/>
    <w:rsid w:val="00BA6E37"/>
    <w:rsid w:val="00BA726D"/>
    <w:rsid w:val="00BA7923"/>
    <w:rsid w:val="00BA7928"/>
    <w:rsid w:val="00BA7BE1"/>
    <w:rsid w:val="00BB085D"/>
    <w:rsid w:val="00BB0F50"/>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615"/>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1D8D"/>
    <w:rsid w:val="00BE2046"/>
    <w:rsid w:val="00BE21AF"/>
    <w:rsid w:val="00BE26D3"/>
    <w:rsid w:val="00BE2F32"/>
    <w:rsid w:val="00BE36CC"/>
    <w:rsid w:val="00BE4B9E"/>
    <w:rsid w:val="00BE4CCB"/>
    <w:rsid w:val="00BE4F6B"/>
    <w:rsid w:val="00BE6374"/>
    <w:rsid w:val="00BE672A"/>
    <w:rsid w:val="00BE69E9"/>
    <w:rsid w:val="00BE6F95"/>
    <w:rsid w:val="00BE70C2"/>
    <w:rsid w:val="00BE71C9"/>
    <w:rsid w:val="00BE73B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255D"/>
    <w:rsid w:val="00C14549"/>
    <w:rsid w:val="00C152C7"/>
    <w:rsid w:val="00C15706"/>
    <w:rsid w:val="00C16357"/>
    <w:rsid w:val="00C16380"/>
    <w:rsid w:val="00C16B9F"/>
    <w:rsid w:val="00C175BE"/>
    <w:rsid w:val="00C17BA2"/>
    <w:rsid w:val="00C22AB1"/>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EB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935"/>
    <w:rsid w:val="00C60C1C"/>
    <w:rsid w:val="00C60E0D"/>
    <w:rsid w:val="00C60ED7"/>
    <w:rsid w:val="00C6224B"/>
    <w:rsid w:val="00C6235D"/>
    <w:rsid w:val="00C625C0"/>
    <w:rsid w:val="00C62D12"/>
    <w:rsid w:val="00C63561"/>
    <w:rsid w:val="00C642BF"/>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33E7"/>
    <w:rsid w:val="00C746A0"/>
    <w:rsid w:val="00C74831"/>
    <w:rsid w:val="00C76BB1"/>
    <w:rsid w:val="00C77A70"/>
    <w:rsid w:val="00C77DB6"/>
    <w:rsid w:val="00C77DD3"/>
    <w:rsid w:val="00C8006E"/>
    <w:rsid w:val="00C801B2"/>
    <w:rsid w:val="00C80B3E"/>
    <w:rsid w:val="00C80DC3"/>
    <w:rsid w:val="00C80E83"/>
    <w:rsid w:val="00C81026"/>
    <w:rsid w:val="00C812C9"/>
    <w:rsid w:val="00C8163A"/>
    <w:rsid w:val="00C81F7C"/>
    <w:rsid w:val="00C8213B"/>
    <w:rsid w:val="00C843A2"/>
    <w:rsid w:val="00C84710"/>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FE9"/>
    <w:rsid w:val="00CA2AEA"/>
    <w:rsid w:val="00CA2D28"/>
    <w:rsid w:val="00CA3082"/>
    <w:rsid w:val="00CA431B"/>
    <w:rsid w:val="00CA47DE"/>
    <w:rsid w:val="00CA5003"/>
    <w:rsid w:val="00CA569E"/>
    <w:rsid w:val="00CA68FC"/>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06A"/>
    <w:rsid w:val="00CB75E0"/>
    <w:rsid w:val="00CB772C"/>
    <w:rsid w:val="00CB781B"/>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0"/>
    <w:rsid w:val="00CE2069"/>
    <w:rsid w:val="00CE2F5A"/>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800"/>
    <w:rsid w:val="00CF5F28"/>
    <w:rsid w:val="00CF65AA"/>
    <w:rsid w:val="00CF676A"/>
    <w:rsid w:val="00CF6D54"/>
    <w:rsid w:val="00CF7013"/>
    <w:rsid w:val="00D0071D"/>
    <w:rsid w:val="00D00A54"/>
    <w:rsid w:val="00D00E94"/>
    <w:rsid w:val="00D0102D"/>
    <w:rsid w:val="00D010F4"/>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F42"/>
    <w:rsid w:val="00D10D7A"/>
    <w:rsid w:val="00D10EB4"/>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CA5"/>
    <w:rsid w:val="00D67FFC"/>
    <w:rsid w:val="00D708EC"/>
    <w:rsid w:val="00D70A51"/>
    <w:rsid w:val="00D7155C"/>
    <w:rsid w:val="00D71F44"/>
    <w:rsid w:val="00D73A0B"/>
    <w:rsid w:val="00D7417D"/>
    <w:rsid w:val="00D74772"/>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801"/>
    <w:rsid w:val="00DA0C5A"/>
    <w:rsid w:val="00DA0E95"/>
    <w:rsid w:val="00DA0EF3"/>
    <w:rsid w:val="00DA0F38"/>
    <w:rsid w:val="00DA1784"/>
    <w:rsid w:val="00DA1CC8"/>
    <w:rsid w:val="00DA1E83"/>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481"/>
    <w:rsid w:val="00DB2B13"/>
    <w:rsid w:val="00DB3A09"/>
    <w:rsid w:val="00DB4FC9"/>
    <w:rsid w:val="00DB532C"/>
    <w:rsid w:val="00DB579D"/>
    <w:rsid w:val="00DB5952"/>
    <w:rsid w:val="00DB5BD8"/>
    <w:rsid w:val="00DB5E7E"/>
    <w:rsid w:val="00DB5E84"/>
    <w:rsid w:val="00DB6D04"/>
    <w:rsid w:val="00DB6F31"/>
    <w:rsid w:val="00DB7493"/>
    <w:rsid w:val="00DB7545"/>
    <w:rsid w:val="00DC0203"/>
    <w:rsid w:val="00DC2DCC"/>
    <w:rsid w:val="00DC349E"/>
    <w:rsid w:val="00DC37EE"/>
    <w:rsid w:val="00DC3D0C"/>
    <w:rsid w:val="00DC441D"/>
    <w:rsid w:val="00DC4699"/>
    <w:rsid w:val="00DC4F5E"/>
    <w:rsid w:val="00DC5B87"/>
    <w:rsid w:val="00DC6AA6"/>
    <w:rsid w:val="00DC6E13"/>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142C"/>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E787A"/>
    <w:rsid w:val="00DF052C"/>
    <w:rsid w:val="00DF0995"/>
    <w:rsid w:val="00DF0FC7"/>
    <w:rsid w:val="00DF18BC"/>
    <w:rsid w:val="00DF2BB8"/>
    <w:rsid w:val="00DF3518"/>
    <w:rsid w:val="00DF3D74"/>
    <w:rsid w:val="00DF5486"/>
    <w:rsid w:val="00DF606C"/>
    <w:rsid w:val="00DF6AE8"/>
    <w:rsid w:val="00DF717A"/>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0709F"/>
    <w:rsid w:val="00E102C9"/>
    <w:rsid w:val="00E10465"/>
    <w:rsid w:val="00E1131E"/>
    <w:rsid w:val="00E113CB"/>
    <w:rsid w:val="00E121DC"/>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DA0"/>
    <w:rsid w:val="00E34313"/>
    <w:rsid w:val="00E34332"/>
    <w:rsid w:val="00E34AA3"/>
    <w:rsid w:val="00E34FBA"/>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4D9F"/>
    <w:rsid w:val="00E45065"/>
    <w:rsid w:val="00E462F4"/>
    <w:rsid w:val="00E463AC"/>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CBD"/>
    <w:rsid w:val="00E66731"/>
    <w:rsid w:val="00E66D8A"/>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A82"/>
    <w:rsid w:val="00E80C43"/>
    <w:rsid w:val="00E80DE0"/>
    <w:rsid w:val="00E8103B"/>
    <w:rsid w:val="00E81376"/>
    <w:rsid w:val="00E816F8"/>
    <w:rsid w:val="00E81FF8"/>
    <w:rsid w:val="00E82235"/>
    <w:rsid w:val="00E8324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09F"/>
    <w:rsid w:val="00EC0C36"/>
    <w:rsid w:val="00EC0D59"/>
    <w:rsid w:val="00EC170E"/>
    <w:rsid w:val="00EC2789"/>
    <w:rsid w:val="00EC2AE6"/>
    <w:rsid w:val="00EC2BB6"/>
    <w:rsid w:val="00EC3110"/>
    <w:rsid w:val="00EC4337"/>
    <w:rsid w:val="00EC43E4"/>
    <w:rsid w:val="00EC501E"/>
    <w:rsid w:val="00EC690C"/>
    <w:rsid w:val="00EC78F3"/>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1822"/>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929"/>
    <w:rsid w:val="00EF1C76"/>
    <w:rsid w:val="00EF2755"/>
    <w:rsid w:val="00EF3039"/>
    <w:rsid w:val="00EF3379"/>
    <w:rsid w:val="00EF341F"/>
    <w:rsid w:val="00EF4A35"/>
    <w:rsid w:val="00EF5110"/>
    <w:rsid w:val="00EF5F34"/>
    <w:rsid w:val="00EF6359"/>
    <w:rsid w:val="00EF6528"/>
    <w:rsid w:val="00EF69CE"/>
    <w:rsid w:val="00EF6AF5"/>
    <w:rsid w:val="00EF6C66"/>
    <w:rsid w:val="00EF6CFE"/>
    <w:rsid w:val="00EF6F73"/>
    <w:rsid w:val="00EF6F79"/>
    <w:rsid w:val="00EF7724"/>
    <w:rsid w:val="00F01F4A"/>
    <w:rsid w:val="00F02766"/>
    <w:rsid w:val="00F027DF"/>
    <w:rsid w:val="00F0288F"/>
    <w:rsid w:val="00F036DF"/>
    <w:rsid w:val="00F04554"/>
    <w:rsid w:val="00F04BC7"/>
    <w:rsid w:val="00F04E99"/>
    <w:rsid w:val="00F0506D"/>
    <w:rsid w:val="00F05769"/>
    <w:rsid w:val="00F05819"/>
    <w:rsid w:val="00F05827"/>
    <w:rsid w:val="00F06062"/>
    <w:rsid w:val="00F060C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3365"/>
    <w:rsid w:val="00F33481"/>
    <w:rsid w:val="00F33612"/>
    <w:rsid w:val="00F33F0E"/>
    <w:rsid w:val="00F3508B"/>
    <w:rsid w:val="00F359E7"/>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06F"/>
    <w:rsid w:val="00F44567"/>
    <w:rsid w:val="00F4502E"/>
    <w:rsid w:val="00F451AA"/>
    <w:rsid w:val="00F451FA"/>
    <w:rsid w:val="00F455C1"/>
    <w:rsid w:val="00F45DEC"/>
    <w:rsid w:val="00F47BBB"/>
    <w:rsid w:val="00F47D48"/>
    <w:rsid w:val="00F5039C"/>
    <w:rsid w:val="00F50420"/>
    <w:rsid w:val="00F51448"/>
    <w:rsid w:val="00F52911"/>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2C7"/>
    <w:rsid w:val="00F7386B"/>
    <w:rsid w:val="00F73F39"/>
    <w:rsid w:val="00F741D3"/>
    <w:rsid w:val="00F74517"/>
    <w:rsid w:val="00F747DD"/>
    <w:rsid w:val="00F74CDA"/>
    <w:rsid w:val="00F75B29"/>
    <w:rsid w:val="00F76248"/>
    <w:rsid w:val="00F76851"/>
    <w:rsid w:val="00F76D6A"/>
    <w:rsid w:val="00F77658"/>
    <w:rsid w:val="00F77D61"/>
    <w:rsid w:val="00F77E56"/>
    <w:rsid w:val="00F8025B"/>
    <w:rsid w:val="00F80A32"/>
    <w:rsid w:val="00F81105"/>
    <w:rsid w:val="00F81E08"/>
    <w:rsid w:val="00F823F3"/>
    <w:rsid w:val="00F82CF8"/>
    <w:rsid w:val="00F839A4"/>
    <w:rsid w:val="00F843B7"/>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71B9"/>
    <w:rsid w:val="00FA7395"/>
    <w:rsid w:val="00FA7509"/>
    <w:rsid w:val="00FB07C5"/>
    <w:rsid w:val="00FB152C"/>
    <w:rsid w:val="00FB1EFD"/>
    <w:rsid w:val="00FB225B"/>
    <w:rsid w:val="00FB2345"/>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23E1"/>
    <w:rsid w:val="00FC30C3"/>
    <w:rsid w:val="00FC3775"/>
    <w:rsid w:val="00FC379A"/>
    <w:rsid w:val="00FC467E"/>
    <w:rsid w:val="00FC58E1"/>
    <w:rsid w:val="00FC6624"/>
    <w:rsid w:val="00FC68D1"/>
    <w:rsid w:val="00FC7B5B"/>
    <w:rsid w:val="00FD02A5"/>
    <w:rsid w:val="00FD0B68"/>
    <w:rsid w:val="00FD11E4"/>
    <w:rsid w:val="00FD175A"/>
    <w:rsid w:val="00FD1A9C"/>
    <w:rsid w:val="00FD1FE0"/>
    <w:rsid w:val="00FD2402"/>
    <w:rsid w:val="00FD25B1"/>
    <w:rsid w:val="00FD336D"/>
    <w:rsid w:val="00FD3C72"/>
    <w:rsid w:val="00FD4D76"/>
    <w:rsid w:val="00FD562F"/>
    <w:rsid w:val="00FD62ED"/>
    <w:rsid w:val="00FD68DF"/>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0DC3D9"/>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9947F5"/>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759BE"/>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1BD6D"/>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198717"/>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6A29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96E68"/>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3F68D"/>
    <w:rsid w:val="70F63965"/>
    <w:rsid w:val="70F9E7A1"/>
    <w:rsid w:val="71168529"/>
    <w:rsid w:val="71188C30"/>
    <w:rsid w:val="7120B6C8"/>
    <w:rsid w:val="7144748E"/>
    <w:rsid w:val="714A1060"/>
    <w:rsid w:val="714E9F13"/>
    <w:rsid w:val="71785D53"/>
    <w:rsid w:val="71824F2C"/>
    <w:rsid w:val="718E84C5"/>
    <w:rsid w:val="71B74188"/>
    <w:rsid w:val="71B7609F"/>
    <w:rsid w:val="71C4EAE5"/>
    <w:rsid w:val="71C664C9"/>
    <w:rsid w:val="71D559F9"/>
    <w:rsid w:val="71E7A30A"/>
    <w:rsid w:val="720BD6C8"/>
    <w:rsid w:val="72266CCD"/>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97E14"/>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4FC65130-2289-4FB3-8A8D-B6AF3E7AE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22AB1"/>
    <w:pPr>
      <w:spacing w:after="0" w:line="240" w:lineRule="auto"/>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617634805">
      <w:bodyDiv w:val="1"/>
      <w:marLeft w:val="0"/>
      <w:marRight w:val="0"/>
      <w:marTop w:val="0"/>
      <w:marBottom w:val="0"/>
      <w:divBdr>
        <w:top w:val="none" w:sz="0" w:space="0" w:color="auto"/>
        <w:left w:val="none" w:sz="0" w:space="0" w:color="auto"/>
        <w:bottom w:val="none" w:sz="0" w:space="0" w:color="auto"/>
        <w:right w:val="none" w:sz="0" w:space="0" w:color="auto"/>
      </w:divBdr>
      <w:divsChild>
        <w:div w:id="834371227">
          <w:marLeft w:val="0"/>
          <w:marRight w:val="0"/>
          <w:marTop w:val="0"/>
          <w:marBottom w:val="0"/>
          <w:divBdr>
            <w:top w:val="none" w:sz="0" w:space="0" w:color="auto"/>
            <w:left w:val="none" w:sz="0" w:space="0" w:color="auto"/>
            <w:bottom w:val="none" w:sz="0" w:space="0" w:color="auto"/>
            <w:right w:val="none" w:sz="0" w:space="0" w:color="auto"/>
          </w:divBdr>
          <w:divsChild>
            <w:div w:id="2109692961">
              <w:marLeft w:val="0"/>
              <w:marRight w:val="0"/>
              <w:marTop w:val="0"/>
              <w:marBottom w:val="0"/>
              <w:divBdr>
                <w:top w:val="none" w:sz="0" w:space="0" w:color="auto"/>
                <w:left w:val="none" w:sz="0" w:space="0" w:color="auto"/>
                <w:bottom w:val="none" w:sz="0" w:space="0" w:color="auto"/>
                <w:right w:val="none" w:sz="0" w:space="0" w:color="auto"/>
              </w:divBdr>
            </w:div>
            <w:div w:id="110712962">
              <w:marLeft w:val="0"/>
              <w:marRight w:val="0"/>
              <w:marTop w:val="0"/>
              <w:marBottom w:val="0"/>
              <w:divBdr>
                <w:top w:val="none" w:sz="0" w:space="0" w:color="auto"/>
                <w:left w:val="none" w:sz="0" w:space="0" w:color="auto"/>
                <w:bottom w:val="none" w:sz="0" w:space="0" w:color="auto"/>
                <w:right w:val="none" w:sz="0" w:space="0" w:color="auto"/>
              </w:divBdr>
            </w:div>
            <w:div w:id="181014133">
              <w:marLeft w:val="0"/>
              <w:marRight w:val="0"/>
              <w:marTop w:val="0"/>
              <w:marBottom w:val="0"/>
              <w:divBdr>
                <w:top w:val="none" w:sz="0" w:space="0" w:color="auto"/>
                <w:left w:val="none" w:sz="0" w:space="0" w:color="auto"/>
                <w:bottom w:val="none" w:sz="0" w:space="0" w:color="auto"/>
                <w:right w:val="none" w:sz="0" w:space="0" w:color="auto"/>
              </w:divBdr>
            </w:div>
            <w:div w:id="794179411">
              <w:marLeft w:val="0"/>
              <w:marRight w:val="0"/>
              <w:marTop w:val="0"/>
              <w:marBottom w:val="0"/>
              <w:divBdr>
                <w:top w:val="none" w:sz="0" w:space="0" w:color="auto"/>
                <w:left w:val="none" w:sz="0" w:space="0" w:color="auto"/>
                <w:bottom w:val="none" w:sz="0" w:space="0" w:color="auto"/>
                <w:right w:val="none" w:sz="0" w:space="0" w:color="auto"/>
              </w:divBdr>
            </w:div>
            <w:div w:id="2110662887">
              <w:marLeft w:val="0"/>
              <w:marRight w:val="0"/>
              <w:marTop w:val="0"/>
              <w:marBottom w:val="0"/>
              <w:divBdr>
                <w:top w:val="none" w:sz="0" w:space="0" w:color="auto"/>
                <w:left w:val="none" w:sz="0" w:space="0" w:color="auto"/>
                <w:bottom w:val="none" w:sz="0" w:space="0" w:color="auto"/>
                <w:right w:val="none" w:sz="0" w:space="0" w:color="auto"/>
              </w:divBdr>
            </w:div>
          </w:divsChild>
        </w:div>
        <w:div w:id="524638503">
          <w:marLeft w:val="0"/>
          <w:marRight w:val="0"/>
          <w:marTop w:val="0"/>
          <w:marBottom w:val="0"/>
          <w:divBdr>
            <w:top w:val="none" w:sz="0" w:space="0" w:color="auto"/>
            <w:left w:val="none" w:sz="0" w:space="0" w:color="auto"/>
            <w:bottom w:val="none" w:sz="0" w:space="0" w:color="auto"/>
            <w:right w:val="none" w:sz="0" w:space="0" w:color="auto"/>
          </w:divBdr>
          <w:divsChild>
            <w:div w:id="97556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r/v0jb2dHWyj"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839</Words>
  <Characters>4787</Characters>
  <Application>Microsoft Office Word</Application>
  <DocSecurity>0</DocSecurity>
  <Lines>39</Lines>
  <Paragraphs>11</Paragraphs>
  <ScaleCrop>false</ScaleCrop>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40</cp:revision>
  <cp:lastPrinted>2021-03-04T11:18:00Z</cp:lastPrinted>
  <dcterms:created xsi:type="dcterms:W3CDTF">2023-05-15T21:31:00Z</dcterms:created>
  <dcterms:modified xsi:type="dcterms:W3CDTF">2023-05-1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